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BA5" w:rsidRPr="00A05175" w:rsidRDefault="00EA2F47" w:rsidP="00EA2F47">
      <w:pPr>
        <w:pStyle w:val="NoSpacing"/>
        <w:rPr>
          <w:b/>
          <w:bCs/>
        </w:rPr>
      </w:pPr>
      <w:r w:rsidRPr="00A05175">
        <w:rPr>
          <w:b/>
          <w:bCs/>
        </w:rPr>
        <w:t>Raghu Byreddy</w:t>
      </w:r>
    </w:p>
    <w:p w:rsidR="00EA2F47" w:rsidRPr="00A05175" w:rsidRDefault="00EA2F47" w:rsidP="00EA2F47">
      <w:pPr>
        <w:pStyle w:val="NoSpacing"/>
        <w:rPr>
          <w:b/>
          <w:bCs/>
        </w:rPr>
      </w:pPr>
      <w:r w:rsidRPr="00A05175">
        <w:rPr>
          <w:b/>
          <w:bCs/>
        </w:rPr>
        <w:t>Email:raghu.byreddy@gmail.com</w:t>
      </w:r>
    </w:p>
    <w:p w:rsidR="00EA2F47" w:rsidRDefault="00EA2F47" w:rsidP="00EA2F47">
      <w:pPr>
        <w:pStyle w:val="NoSpacing"/>
        <w:pBdr>
          <w:bottom w:val="single" w:sz="4" w:space="1" w:color="auto"/>
        </w:pBdr>
        <w:rPr>
          <w:b/>
          <w:bCs/>
        </w:rPr>
      </w:pPr>
      <w:r w:rsidRPr="00A05175">
        <w:rPr>
          <w:b/>
          <w:bCs/>
        </w:rPr>
        <w:t>Phone</w:t>
      </w:r>
      <w:proofErr w:type="gramStart"/>
      <w:r w:rsidRPr="00A05175">
        <w:rPr>
          <w:b/>
          <w:bCs/>
        </w:rPr>
        <w:t>:650</w:t>
      </w:r>
      <w:proofErr w:type="gramEnd"/>
      <w:r w:rsidRPr="00A05175">
        <w:rPr>
          <w:b/>
          <w:bCs/>
        </w:rPr>
        <w:t>-</w:t>
      </w:r>
      <w:r w:rsidR="00477A2C">
        <w:rPr>
          <w:b/>
          <w:bCs/>
        </w:rPr>
        <w:t>395</w:t>
      </w:r>
      <w:r w:rsidRPr="00A05175">
        <w:rPr>
          <w:b/>
          <w:bCs/>
        </w:rPr>
        <w:t>-</w:t>
      </w:r>
      <w:r w:rsidR="00477A2C">
        <w:rPr>
          <w:b/>
          <w:bCs/>
        </w:rPr>
        <w:t>8654</w:t>
      </w:r>
    </w:p>
    <w:p w:rsidR="00E12D12" w:rsidRDefault="00E12D12" w:rsidP="00EA2F47">
      <w:pPr>
        <w:pStyle w:val="NoSpacing"/>
        <w:pBdr>
          <w:bottom w:val="single" w:sz="4" w:space="1" w:color="auto"/>
        </w:pBdr>
        <w:rPr>
          <w:b/>
          <w:bCs/>
        </w:rPr>
      </w:pPr>
    </w:p>
    <w:p w:rsidR="00E12D12" w:rsidRDefault="00E12D12" w:rsidP="00E12D12">
      <w:pPr>
        <w:pStyle w:val="ListParagraph"/>
        <w:pBdr>
          <w:bottom w:val="single" w:sz="4" w:space="1" w:color="auto"/>
        </w:pBdr>
        <w:spacing w:line="240" w:lineRule="auto"/>
        <w:ind w:left="1080"/>
        <w:jc w:val="center"/>
        <w:rPr>
          <w:rFonts w:ascii="Times New Roman" w:hAnsi="Times New Roman" w:cs="Times New Roman"/>
          <w:b/>
          <w:color w:val="17365D" w:themeColor="text2" w:themeShade="BF"/>
        </w:rPr>
      </w:pPr>
      <w:r>
        <w:rPr>
          <w:rFonts w:ascii="Times New Roman" w:hAnsi="Times New Roman" w:cs="Times New Roman"/>
          <w:b/>
          <w:color w:val="17365D" w:themeColor="text2" w:themeShade="BF"/>
        </w:rPr>
        <w:t xml:space="preserve">Employer: </w:t>
      </w:r>
      <w:hyperlink r:id="rId5" w:history="1">
        <w:r w:rsidRPr="00BC226C">
          <w:rPr>
            <w:rStyle w:val="Hyperlink"/>
            <w:rFonts w:ascii="Times New Roman" w:hAnsi="Times New Roman" w:cs="Times New Roman"/>
            <w:b/>
          </w:rPr>
          <w:t>pawan@racedogtechnologies.com</w:t>
        </w:r>
      </w:hyperlink>
    </w:p>
    <w:p w:rsidR="00E12D12" w:rsidRPr="004416C8" w:rsidRDefault="00E12D12" w:rsidP="00E12D12">
      <w:pPr>
        <w:pStyle w:val="ListParagraph"/>
        <w:pBdr>
          <w:bottom w:val="single" w:sz="4" w:space="1" w:color="auto"/>
        </w:pBdr>
        <w:spacing w:line="240" w:lineRule="auto"/>
        <w:ind w:left="1080"/>
        <w:jc w:val="center"/>
        <w:rPr>
          <w:rFonts w:ascii="Times New Roman" w:hAnsi="Times New Roman" w:cs="Times New Roman"/>
          <w:b/>
          <w:color w:val="17365D" w:themeColor="text2" w:themeShade="BF"/>
        </w:rPr>
      </w:pPr>
      <w:r>
        <w:rPr>
          <w:rFonts w:ascii="Times New Roman" w:hAnsi="Times New Roman" w:cs="Times New Roman"/>
          <w:b/>
          <w:color w:val="17365D" w:themeColor="text2" w:themeShade="BF"/>
        </w:rPr>
        <w:t>216-647-0176</w:t>
      </w:r>
    </w:p>
    <w:p w:rsidR="00E12D12" w:rsidRPr="00A05175" w:rsidRDefault="00E12D12" w:rsidP="00EA2F47">
      <w:pPr>
        <w:pStyle w:val="NoSpacing"/>
        <w:pBdr>
          <w:bottom w:val="single" w:sz="4" w:space="1" w:color="auto"/>
        </w:pBdr>
        <w:rPr>
          <w:b/>
          <w:bCs/>
        </w:rPr>
      </w:pPr>
    </w:p>
    <w:p w:rsidR="00EA2F47" w:rsidRDefault="00EA2F47" w:rsidP="00EA2F47">
      <w:pPr>
        <w:pStyle w:val="NoSpacing"/>
      </w:pPr>
    </w:p>
    <w:p w:rsidR="00EA2F47" w:rsidRPr="00A05175" w:rsidRDefault="00EA2F47" w:rsidP="00EA2F47">
      <w:pPr>
        <w:pStyle w:val="NoSpacing"/>
        <w:rPr>
          <w:b/>
          <w:bCs/>
        </w:rPr>
      </w:pPr>
      <w:r w:rsidRPr="00A05175">
        <w:rPr>
          <w:b/>
          <w:bCs/>
        </w:rPr>
        <w:t>Summary:</w:t>
      </w:r>
    </w:p>
    <w:p w:rsidR="00EA2F47" w:rsidRDefault="00477A2C" w:rsidP="00247591">
      <w:pPr>
        <w:pStyle w:val="NoSpacing"/>
        <w:numPr>
          <w:ilvl w:val="0"/>
          <w:numId w:val="1"/>
        </w:numPr>
      </w:pPr>
      <w:r>
        <w:t>6</w:t>
      </w:r>
      <w:r w:rsidR="00247591" w:rsidRPr="00247591">
        <w:t xml:space="preserve"> years of </w:t>
      </w:r>
      <w:r>
        <w:t>experience in IT Industry with 4</w:t>
      </w:r>
      <w:r w:rsidR="00247591" w:rsidRPr="00247591">
        <w:t xml:space="preserve"> years of  experience as a Python Developer, proficient coder in multiple environments including Python, REST Api, AWS, C, C++ and SQL.</w:t>
      </w:r>
    </w:p>
    <w:p w:rsidR="00247591" w:rsidRDefault="00247591" w:rsidP="00247591">
      <w:pPr>
        <w:pStyle w:val="NoSpacing"/>
        <w:numPr>
          <w:ilvl w:val="0"/>
          <w:numId w:val="1"/>
        </w:numPr>
      </w:pPr>
      <w:r w:rsidRPr="00247591">
        <w:t>Experienced in working with various Python IDE's using PyCharm, PyScripter, Spyder, PyStudio and PyDev.</w:t>
      </w:r>
    </w:p>
    <w:p w:rsidR="00EA2F47" w:rsidRPr="00EA2F47" w:rsidRDefault="00EA2F47" w:rsidP="00EA2F47">
      <w:pPr>
        <w:pStyle w:val="NoSpacing"/>
        <w:numPr>
          <w:ilvl w:val="0"/>
          <w:numId w:val="1"/>
        </w:numPr>
        <w:rPr>
          <w:b/>
          <w:bCs/>
        </w:rPr>
      </w:pPr>
      <w:r w:rsidRPr="00EA2F47">
        <w:rPr>
          <w:bCs/>
        </w:rPr>
        <w:t>Experience in Object Oriented Design and Programming concepts in Java and Python.</w:t>
      </w:r>
    </w:p>
    <w:p w:rsidR="00EA2F47" w:rsidRPr="00A05175" w:rsidRDefault="00EA2F47" w:rsidP="00EA2F47">
      <w:pPr>
        <w:pStyle w:val="NoSpacing"/>
        <w:numPr>
          <w:ilvl w:val="0"/>
          <w:numId w:val="1"/>
        </w:numPr>
        <w:rPr>
          <w:b/>
          <w:bCs/>
        </w:rPr>
      </w:pPr>
      <w:r w:rsidRPr="00EA2F47">
        <w:rPr>
          <w:bCs/>
        </w:rPr>
        <w:t>Experience in developing web applications by following Model View Control (MVC) Architecture using server side applications Django, Flask, WebPy, BottlePy and Pyramid.</w:t>
      </w:r>
    </w:p>
    <w:p w:rsidR="00A05175" w:rsidRPr="00A05175" w:rsidRDefault="00A05175" w:rsidP="00A05175">
      <w:pPr>
        <w:pStyle w:val="NoSpacing"/>
        <w:numPr>
          <w:ilvl w:val="0"/>
          <w:numId w:val="1"/>
        </w:numPr>
      </w:pPr>
      <w:r w:rsidRPr="00A05175">
        <w:t>Good experience of software development in Python (libraries used: libraries- Beautiful Soup, NumPy, SciPy,</w:t>
      </w:r>
      <w:r>
        <w:t xml:space="preserve"> </w:t>
      </w:r>
      <w:r w:rsidRPr="00A05175">
        <w:t>Matplotlib, python-twitter, Pandas data frame, network, urllib2, MySQL for database connectivity) and IDEs -sublime text, Spyder, pycharm, Eclipse, Emacs.</w:t>
      </w:r>
    </w:p>
    <w:p w:rsidR="00EA2F47" w:rsidRPr="00EA2F47" w:rsidRDefault="00154863" w:rsidP="00EA2F47">
      <w:pPr>
        <w:pStyle w:val="NoSpacing"/>
        <w:numPr>
          <w:ilvl w:val="0"/>
          <w:numId w:val="1"/>
        </w:numPr>
        <w:rPr>
          <w:b/>
          <w:bCs/>
        </w:rPr>
      </w:pPr>
      <w:r w:rsidRPr="00154863">
        <w:rPr>
          <w:bCs/>
        </w:rPr>
        <w:t xml:space="preserve">Strong Experience on C, C++ and Linux Internals. </w:t>
      </w:r>
      <w:r w:rsidR="00EA2F47" w:rsidRPr="00EA2F47">
        <w:rPr>
          <w:bCs/>
        </w:rPr>
        <w:t xml:space="preserve">Generated Python </w:t>
      </w:r>
      <w:proofErr w:type="spellStart"/>
      <w:r w:rsidR="00EA2F47" w:rsidRPr="00EA2F47">
        <w:rPr>
          <w:bCs/>
        </w:rPr>
        <w:t>Django</w:t>
      </w:r>
      <w:proofErr w:type="spellEnd"/>
      <w:r w:rsidR="00EA2F47" w:rsidRPr="00EA2F47">
        <w:rPr>
          <w:bCs/>
        </w:rPr>
        <w:t xml:space="preserve"> Forms to record data of online users</w:t>
      </w:r>
      <w:r w:rsidR="00EA2F47">
        <w:rPr>
          <w:bCs/>
        </w:rPr>
        <w:t>.</w:t>
      </w:r>
    </w:p>
    <w:p w:rsidR="00EA2F47" w:rsidRPr="00862516" w:rsidRDefault="00EA2F47" w:rsidP="00EA2F47">
      <w:pPr>
        <w:pStyle w:val="NoSpacing"/>
        <w:numPr>
          <w:ilvl w:val="0"/>
          <w:numId w:val="1"/>
        </w:numPr>
        <w:rPr>
          <w:b/>
          <w:bCs/>
        </w:rPr>
      </w:pPr>
      <w:r w:rsidRPr="00EA2F47">
        <w:rPr>
          <w:bCs/>
        </w:rPr>
        <w:t>Experienced in various types of testing such as Unit testing, Integration testing, User acceptance testing, Functional testing.</w:t>
      </w:r>
    </w:p>
    <w:p w:rsidR="00862516" w:rsidRPr="00862516" w:rsidRDefault="00862516" w:rsidP="00862516">
      <w:pPr>
        <w:pStyle w:val="NoSpacing"/>
        <w:numPr>
          <w:ilvl w:val="0"/>
          <w:numId w:val="1"/>
        </w:numPr>
      </w:pPr>
      <w:r w:rsidRPr="00862516">
        <w:t xml:space="preserve">Experienced in setting up EC2 instances, security groups and Setting up databases in AWS using S3bucket and configuring instance backups to S3 bucket. Performed S3 buckets creation, policies on IAM role based </w:t>
      </w:r>
      <w:proofErr w:type="gramStart"/>
      <w:r w:rsidRPr="00862516">
        <w:t>polices ,MFA</w:t>
      </w:r>
      <w:proofErr w:type="gramEnd"/>
      <w:r w:rsidRPr="00862516">
        <w:t xml:space="preserve"> and customizing the JSON template.</w:t>
      </w:r>
    </w:p>
    <w:p w:rsidR="00EA2F47" w:rsidRPr="00EA2F47" w:rsidRDefault="00EA2F47" w:rsidP="00EA2F47">
      <w:pPr>
        <w:pStyle w:val="NoSpacing"/>
        <w:numPr>
          <w:ilvl w:val="0"/>
          <w:numId w:val="1"/>
        </w:numPr>
        <w:rPr>
          <w:b/>
          <w:bCs/>
        </w:rPr>
      </w:pPr>
      <w:r w:rsidRPr="00EA2F47">
        <w:rPr>
          <w:bCs/>
        </w:rPr>
        <w:t>Good knowledge of web services with protocols SOAP, REST.</w:t>
      </w:r>
    </w:p>
    <w:p w:rsidR="00EA2F47" w:rsidRPr="00EA2F47" w:rsidRDefault="00EA2F47" w:rsidP="00EA2F47">
      <w:pPr>
        <w:pStyle w:val="NoSpacing"/>
        <w:numPr>
          <w:ilvl w:val="0"/>
          <w:numId w:val="1"/>
        </w:numPr>
        <w:rPr>
          <w:b/>
          <w:bCs/>
        </w:rPr>
      </w:pPr>
      <w:r w:rsidRPr="00EA2F47">
        <w:rPr>
          <w:bCs/>
        </w:rPr>
        <w:t>Have Knowledge of Pandas, Numpy, Scipy, Scikit-Learn and Matplotlib.</w:t>
      </w:r>
    </w:p>
    <w:p w:rsidR="00EA2F47" w:rsidRPr="00EA2F47" w:rsidRDefault="00EA2F47" w:rsidP="00EA2F47">
      <w:pPr>
        <w:pStyle w:val="NoSpacing"/>
        <w:numPr>
          <w:ilvl w:val="0"/>
          <w:numId w:val="1"/>
        </w:numPr>
        <w:rPr>
          <w:b/>
          <w:bCs/>
        </w:rPr>
      </w:pPr>
      <w:r w:rsidRPr="00EA2F47">
        <w:rPr>
          <w:bCs/>
        </w:rPr>
        <w:t>Developed a fully automated continuous integration system using Git, Gerrit, Jenkins, MySQL and custom tools developed in Python and Bash.</w:t>
      </w:r>
    </w:p>
    <w:p w:rsidR="00EA2F47" w:rsidRPr="00EA2F47" w:rsidRDefault="00EA2F47" w:rsidP="00EA2F47">
      <w:pPr>
        <w:pStyle w:val="NoSpacing"/>
        <w:numPr>
          <w:ilvl w:val="0"/>
          <w:numId w:val="1"/>
        </w:numPr>
        <w:rPr>
          <w:b/>
          <w:bCs/>
        </w:rPr>
      </w:pPr>
      <w:r w:rsidRPr="00EA2F47">
        <w:rPr>
          <w:bCs/>
        </w:rPr>
        <w:t>Experienced in web applications development using Django/Python using HTML/CSS for server-side rendered applications.</w:t>
      </w:r>
    </w:p>
    <w:p w:rsidR="00EA2F47" w:rsidRPr="00EA2F47" w:rsidRDefault="00EA2F47" w:rsidP="00EA2F47">
      <w:pPr>
        <w:pStyle w:val="NoSpacing"/>
        <w:numPr>
          <w:ilvl w:val="0"/>
          <w:numId w:val="1"/>
        </w:numPr>
        <w:rPr>
          <w:b/>
          <w:bCs/>
        </w:rPr>
      </w:pPr>
      <w:r w:rsidRPr="00EA2F47">
        <w:rPr>
          <w:bCs/>
        </w:rPr>
        <w:t>Knowledge about setting up Python REST API Frame work using Django.</w:t>
      </w:r>
    </w:p>
    <w:p w:rsidR="00EA2F47" w:rsidRPr="00EA2F47" w:rsidRDefault="00EA2F47" w:rsidP="00EA2F47">
      <w:pPr>
        <w:pStyle w:val="NoSpacing"/>
        <w:numPr>
          <w:ilvl w:val="0"/>
          <w:numId w:val="1"/>
        </w:numPr>
        <w:rPr>
          <w:b/>
          <w:bCs/>
        </w:rPr>
      </w:pPr>
      <w:r w:rsidRPr="00EA2F47">
        <w:rPr>
          <w:bCs/>
        </w:rPr>
        <w:t>Good knowledge of server Apache Tomcat, Web logic.</w:t>
      </w:r>
    </w:p>
    <w:p w:rsidR="00EA2F47" w:rsidRPr="00EA2F47" w:rsidRDefault="00EA2F47" w:rsidP="00EA2F47">
      <w:pPr>
        <w:pStyle w:val="NoSpacing"/>
        <w:numPr>
          <w:ilvl w:val="0"/>
          <w:numId w:val="1"/>
        </w:numPr>
        <w:rPr>
          <w:b/>
          <w:bCs/>
        </w:rPr>
      </w:pPr>
      <w:r w:rsidRPr="00EA2F47">
        <w:rPr>
          <w:bCs/>
        </w:rPr>
        <w:t>Hands on experience in SVN, Git, JIRA, Bugzilla.</w:t>
      </w:r>
    </w:p>
    <w:p w:rsidR="00EA2F47" w:rsidRPr="00862516" w:rsidRDefault="00EA2F47" w:rsidP="00EA2F47">
      <w:pPr>
        <w:pStyle w:val="NoSpacing"/>
        <w:numPr>
          <w:ilvl w:val="0"/>
          <w:numId w:val="1"/>
        </w:numPr>
        <w:rPr>
          <w:b/>
          <w:bCs/>
        </w:rPr>
      </w:pPr>
      <w:r w:rsidRPr="00EA2F47">
        <w:rPr>
          <w:bCs/>
        </w:rPr>
        <w:t>Hands-on experience in UNIX and Linux Kernels (file validations, file downloads, workflow executions).</w:t>
      </w:r>
    </w:p>
    <w:p w:rsidR="00862516" w:rsidRPr="00862516" w:rsidRDefault="00862516" w:rsidP="00EA2F47">
      <w:pPr>
        <w:pStyle w:val="NoSpacing"/>
        <w:numPr>
          <w:ilvl w:val="0"/>
          <w:numId w:val="1"/>
        </w:numPr>
      </w:pPr>
      <w:r w:rsidRPr="00862516">
        <w:t>Have knowledge of various AWS technologies like SQS Queuing, SNS Notification, S3 storage etc.</w:t>
      </w:r>
    </w:p>
    <w:p w:rsidR="00EA2F47" w:rsidRPr="00EA2F47" w:rsidRDefault="00EA2F47" w:rsidP="00EA2F47">
      <w:pPr>
        <w:pStyle w:val="NoSpacing"/>
        <w:numPr>
          <w:ilvl w:val="0"/>
          <w:numId w:val="1"/>
        </w:numPr>
        <w:rPr>
          <w:b/>
          <w:bCs/>
        </w:rPr>
      </w:pPr>
      <w:r w:rsidRPr="00EA2F47">
        <w:rPr>
          <w:bCs/>
        </w:rPr>
        <w:t>Good Knowledge in Amazon AWS concepts like EMR and EC2 web services which provides fast and efficient processing of Big Data.</w:t>
      </w:r>
    </w:p>
    <w:p w:rsidR="00EA2F47" w:rsidRPr="00EA2F47" w:rsidRDefault="00EA2F47" w:rsidP="00EA2F47">
      <w:pPr>
        <w:pStyle w:val="NoSpacing"/>
        <w:numPr>
          <w:ilvl w:val="0"/>
          <w:numId w:val="1"/>
        </w:numPr>
        <w:rPr>
          <w:b/>
          <w:bCs/>
        </w:rPr>
      </w:pPr>
      <w:r w:rsidRPr="00EA2F47">
        <w:rPr>
          <w:bCs/>
        </w:rPr>
        <w:t>Good idea using debugging tools like Bugzilla, and JIRA.</w:t>
      </w:r>
    </w:p>
    <w:p w:rsidR="00EA2F47" w:rsidRPr="00EA2F47" w:rsidRDefault="00EA2F47" w:rsidP="00EA2F47">
      <w:pPr>
        <w:pStyle w:val="NoSpacing"/>
        <w:numPr>
          <w:ilvl w:val="0"/>
          <w:numId w:val="1"/>
        </w:numPr>
        <w:rPr>
          <w:b/>
          <w:bCs/>
        </w:rPr>
      </w:pPr>
      <w:r w:rsidRPr="00EA2F47">
        <w:rPr>
          <w:bCs/>
        </w:rPr>
        <w:t>Wrote python scripts to parse XML documents and load the data in database and developed web-based applications using Python, CSS and HTML.</w:t>
      </w:r>
    </w:p>
    <w:p w:rsidR="00EA2F47" w:rsidRPr="00EA2F47" w:rsidRDefault="00EA2F47" w:rsidP="00EA2F47">
      <w:pPr>
        <w:pStyle w:val="NoSpacing"/>
        <w:numPr>
          <w:ilvl w:val="0"/>
          <w:numId w:val="1"/>
        </w:numPr>
        <w:rPr>
          <w:b/>
          <w:bCs/>
        </w:rPr>
      </w:pPr>
      <w:r w:rsidRPr="00EA2F47">
        <w:rPr>
          <w:bCs/>
        </w:rPr>
        <w:lastRenderedPageBreak/>
        <w:t>Used HTML, CSS, JQuery, JSON and Javascript for front end applications.</w:t>
      </w:r>
    </w:p>
    <w:p w:rsidR="00EA2F47" w:rsidRPr="00EA2F47" w:rsidRDefault="00EA2F47" w:rsidP="00EA2F47">
      <w:pPr>
        <w:pStyle w:val="NoSpacing"/>
        <w:numPr>
          <w:ilvl w:val="0"/>
          <w:numId w:val="1"/>
        </w:numPr>
        <w:rPr>
          <w:b/>
          <w:bCs/>
        </w:rPr>
      </w:pPr>
      <w:r w:rsidRPr="00EA2F47">
        <w:rPr>
          <w:bCs/>
        </w:rPr>
        <w:t>Hands-on experience in building custom Linux OS.</w:t>
      </w:r>
    </w:p>
    <w:p w:rsidR="00EA2F47" w:rsidRPr="00EA2F47" w:rsidRDefault="00EA2F47" w:rsidP="00EA2F47">
      <w:pPr>
        <w:pStyle w:val="NoSpacing"/>
        <w:numPr>
          <w:ilvl w:val="0"/>
          <w:numId w:val="1"/>
        </w:numPr>
        <w:rPr>
          <w:b/>
          <w:bCs/>
        </w:rPr>
      </w:pPr>
      <w:r w:rsidRPr="00EA2F47">
        <w:rPr>
          <w:bCs/>
        </w:rPr>
        <w:t>Developed tools using Python, Shell scripting, XML to automate some of the menial tasks.</w:t>
      </w:r>
    </w:p>
    <w:p w:rsidR="00EA2F47" w:rsidRPr="00EA2F47" w:rsidRDefault="00EA2F47" w:rsidP="00EA2F47">
      <w:pPr>
        <w:pStyle w:val="NoSpacing"/>
        <w:numPr>
          <w:ilvl w:val="0"/>
          <w:numId w:val="1"/>
        </w:numPr>
        <w:rPr>
          <w:b/>
          <w:bCs/>
        </w:rPr>
      </w:pPr>
      <w:r w:rsidRPr="00EA2F47">
        <w:rPr>
          <w:bCs/>
        </w:rPr>
        <w:t>Experience with event-driven programming in Python. Understanding of the threading limitations of Python and multi-process architecture.</w:t>
      </w:r>
    </w:p>
    <w:p w:rsidR="00EA2F47" w:rsidRPr="00EA2F47" w:rsidRDefault="00EA2F47" w:rsidP="00EA2F47">
      <w:pPr>
        <w:pStyle w:val="NoSpacing"/>
        <w:numPr>
          <w:ilvl w:val="0"/>
          <w:numId w:val="1"/>
        </w:numPr>
        <w:rPr>
          <w:b/>
          <w:bCs/>
        </w:rPr>
      </w:pPr>
      <w:r w:rsidRPr="00EA2F47">
        <w:rPr>
          <w:bCs/>
        </w:rPr>
        <w:t>Good knowledge of SQLite, MySQL, MSSQL, Cassandra databases with Python.</w:t>
      </w:r>
    </w:p>
    <w:p w:rsidR="00EA2F47" w:rsidRPr="00EA2F47" w:rsidRDefault="00EA2F47" w:rsidP="00EA2F47">
      <w:pPr>
        <w:pStyle w:val="NoSpacing"/>
        <w:numPr>
          <w:ilvl w:val="0"/>
          <w:numId w:val="1"/>
        </w:numPr>
        <w:rPr>
          <w:b/>
          <w:bCs/>
        </w:rPr>
      </w:pPr>
      <w:r w:rsidRPr="00EA2F47">
        <w:rPr>
          <w:bCs/>
        </w:rPr>
        <w:t>Experienced in installing,</w:t>
      </w:r>
      <w:r w:rsidR="00A05175">
        <w:rPr>
          <w:bCs/>
        </w:rPr>
        <w:t xml:space="preserve"> </w:t>
      </w:r>
      <w:r w:rsidRPr="00EA2F47">
        <w:rPr>
          <w:bCs/>
        </w:rPr>
        <w:t>configuring,</w:t>
      </w:r>
      <w:r w:rsidR="00A05175">
        <w:rPr>
          <w:bCs/>
        </w:rPr>
        <w:t xml:space="preserve"> </w:t>
      </w:r>
      <w:r w:rsidRPr="00EA2F47">
        <w:rPr>
          <w:bCs/>
        </w:rPr>
        <w:t>modifying, testing and deploying applications with Apache.</w:t>
      </w:r>
    </w:p>
    <w:p w:rsidR="008676A8" w:rsidRPr="00D43504" w:rsidRDefault="00EA2F47" w:rsidP="008676A8">
      <w:pPr>
        <w:pStyle w:val="NoSpacing"/>
        <w:numPr>
          <w:ilvl w:val="0"/>
          <w:numId w:val="1"/>
        </w:numPr>
      </w:pPr>
      <w:r w:rsidRPr="00A05175">
        <w:rPr>
          <w:bCs/>
        </w:rPr>
        <w:t>Worked on development of SQL and stored procedures on MYSQL.</w:t>
      </w:r>
    </w:p>
    <w:p w:rsidR="008676A8" w:rsidRPr="00CC668F" w:rsidRDefault="00E0070A" w:rsidP="008676A8">
      <w:pPr>
        <w:pStyle w:val="NoSpacing"/>
        <w:rPr>
          <w:b/>
          <w:bCs/>
        </w:rPr>
      </w:pPr>
      <w:r w:rsidRPr="00CC668F">
        <w:rPr>
          <w:b/>
          <w:bCs/>
        </w:rPr>
        <w:t>Client: NATIONWIDE, OH</w:t>
      </w:r>
      <w:r w:rsidRPr="00CC668F">
        <w:rPr>
          <w:b/>
          <w:bCs/>
        </w:rPr>
        <w:tab/>
      </w:r>
      <w:r w:rsidRPr="00CC668F">
        <w:rPr>
          <w:b/>
          <w:bCs/>
        </w:rPr>
        <w:tab/>
      </w:r>
      <w:r w:rsidRPr="00CC668F">
        <w:rPr>
          <w:b/>
          <w:bCs/>
        </w:rPr>
        <w:tab/>
      </w:r>
      <w:r w:rsidRPr="00CC668F">
        <w:rPr>
          <w:b/>
          <w:bCs/>
        </w:rPr>
        <w:tab/>
      </w:r>
      <w:r w:rsidR="00D43504" w:rsidRPr="00CC668F">
        <w:rPr>
          <w:b/>
          <w:bCs/>
        </w:rPr>
        <w:t>December</w:t>
      </w:r>
      <w:r w:rsidR="00477A2C">
        <w:rPr>
          <w:b/>
          <w:bCs/>
        </w:rPr>
        <w:t xml:space="preserve"> 2016</w:t>
      </w:r>
      <w:r w:rsidR="008676A8" w:rsidRPr="00CC668F">
        <w:rPr>
          <w:b/>
          <w:bCs/>
        </w:rPr>
        <w:t xml:space="preserve"> to Present</w:t>
      </w:r>
    </w:p>
    <w:p w:rsidR="008676A8" w:rsidRPr="00CC668F" w:rsidRDefault="007C45D2" w:rsidP="008676A8">
      <w:pPr>
        <w:pStyle w:val="NoSpacing"/>
        <w:pBdr>
          <w:bottom w:val="single" w:sz="4" w:space="1" w:color="auto"/>
        </w:pBdr>
        <w:rPr>
          <w:b/>
          <w:bCs/>
        </w:rPr>
      </w:pPr>
      <w:proofErr w:type="gramStart"/>
      <w:r>
        <w:rPr>
          <w:b/>
          <w:bCs/>
        </w:rPr>
        <w:t>Role  :</w:t>
      </w:r>
      <w:proofErr w:type="gramEnd"/>
      <w:r>
        <w:rPr>
          <w:b/>
          <w:bCs/>
        </w:rPr>
        <w:t xml:space="preserve"> </w:t>
      </w:r>
      <w:r w:rsidR="00E0070A" w:rsidRPr="00CC668F">
        <w:rPr>
          <w:b/>
          <w:bCs/>
        </w:rPr>
        <w:t>Python Developer</w:t>
      </w:r>
    </w:p>
    <w:p w:rsidR="007B28AD" w:rsidRDefault="007B28AD" w:rsidP="008676A8">
      <w:pPr>
        <w:pStyle w:val="NoSpacing"/>
        <w:rPr>
          <w:b/>
          <w:bCs/>
        </w:rPr>
      </w:pPr>
      <w:r w:rsidRPr="007B28AD">
        <w:rPr>
          <w:b/>
          <w:bCs/>
        </w:rPr>
        <w:t xml:space="preserve">Description:  </w:t>
      </w:r>
      <w:r w:rsidRPr="007B28AD">
        <w:t>NW  insurance is one of the 10 largest insurance in the U.S.NW insurance focuses on the financial needs of growing companies and their executives, consumers and commercial and middle-market. The N</w:t>
      </w:r>
      <w:r w:rsidR="00AF5E2E">
        <w:t>W</w:t>
      </w:r>
      <w:r w:rsidRPr="007B28AD">
        <w:t xml:space="preserve"> insurance offers a broad range of online services, treasury management tools for businesses and traditional depository and lending products</w:t>
      </w:r>
      <w:r>
        <w:t>.</w:t>
      </w:r>
    </w:p>
    <w:p w:rsidR="008676A8" w:rsidRPr="00CC668F" w:rsidRDefault="008676A8" w:rsidP="008676A8">
      <w:pPr>
        <w:pStyle w:val="NoSpacing"/>
        <w:rPr>
          <w:b/>
          <w:bCs/>
        </w:rPr>
      </w:pPr>
      <w:r w:rsidRPr="00CC668F">
        <w:rPr>
          <w:b/>
          <w:bCs/>
        </w:rPr>
        <w:t>Responsibilities:</w:t>
      </w:r>
    </w:p>
    <w:p w:rsidR="008676A8" w:rsidRPr="008676A8" w:rsidRDefault="008676A8" w:rsidP="00D43504">
      <w:pPr>
        <w:pStyle w:val="NoSpacing"/>
        <w:numPr>
          <w:ilvl w:val="0"/>
          <w:numId w:val="6"/>
        </w:numPr>
        <w:rPr>
          <w:b/>
          <w:bCs/>
        </w:rPr>
      </w:pPr>
      <w:r w:rsidRPr="008676A8">
        <w:rPr>
          <w:bCs/>
        </w:rPr>
        <w:t xml:space="preserve">Automated different workflows, which are initiated manually with Python scripts and </w:t>
      </w:r>
      <w:r w:rsidR="00D43504" w:rsidRPr="008676A8">
        <w:rPr>
          <w:bCs/>
        </w:rPr>
        <w:t>UNIX</w:t>
      </w:r>
      <w:r w:rsidRPr="008676A8">
        <w:rPr>
          <w:bCs/>
        </w:rPr>
        <w:t xml:space="preserve"> shell scripting.</w:t>
      </w:r>
    </w:p>
    <w:p w:rsidR="008676A8" w:rsidRPr="008676A8" w:rsidRDefault="008676A8" w:rsidP="00D43504">
      <w:pPr>
        <w:pStyle w:val="NoSpacing"/>
        <w:numPr>
          <w:ilvl w:val="0"/>
          <w:numId w:val="6"/>
        </w:numPr>
        <w:rPr>
          <w:b/>
          <w:bCs/>
        </w:rPr>
      </w:pPr>
      <w:r w:rsidRPr="008676A8">
        <w:rPr>
          <w:bCs/>
        </w:rPr>
        <w:t>Created, activated and programmed in Anaconda environment.</w:t>
      </w:r>
    </w:p>
    <w:p w:rsidR="008676A8" w:rsidRPr="008676A8" w:rsidRDefault="008676A8" w:rsidP="00D43504">
      <w:pPr>
        <w:pStyle w:val="NoSpacing"/>
        <w:numPr>
          <w:ilvl w:val="0"/>
          <w:numId w:val="6"/>
        </w:numPr>
        <w:rPr>
          <w:b/>
          <w:bCs/>
        </w:rPr>
      </w:pPr>
      <w:r w:rsidRPr="008676A8">
        <w:rPr>
          <w:bCs/>
        </w:rPr>
        <w:t>Used Python unit and functional testing modules such as unit test, unittest2, mock, and custom frameworks</w:t>
      </w:r>
      <w:r>
        <w:rPr>
          <w:bCs/>
        </w:rPr>
        <w:t xml:space="preserve"> </w:t>
      </w:r>
      <w:r w:rsidRPr="008676A8">
        <w:rPr>
          <w:bCs/>
        </w:rPr>
        <w:t>in-line with Agile Software Development methodologies.</w:t>
      </w:r>
    </w:p>
    <w:p w:rsidR="008676A8" w:rsidRPr="008676A8" w:rsidRDefault="008676A8" w:rsidP="00D43504">
      <w:pPr>
        <w:pStyle w:val="NoSpacing"/>
        <w:numPr>
          <w:ilvl w:val="0"/>
          <w:numId w:val="6"/>
        </w:numPr>
        <w:rPr>
          <w:b/>
          <w:bCs/>
        </w:rPr>
      </w:pPr>
      <w:r w:rsidRPr="008676A8">
        <w:rPr>
          <w:bCs/>
        </w:rPr>
        <w:t>Wrote and executed various MYSQL database queries from Python using Python-MySQL connector and</w:t>
      </w:r>
      <w:r>
        <w:rPr>
          <w:bCs/>
        </w:rPr>
        <w:t xml:space="preserve"> </w:t>
      </w:r>
      <w:r w:rsidRPr="008676A8">
        <w:rPr>
          <w:bCs/>
        </w:rPr>
        <w:t>MySQLdb package.</w:t>
      </w:r>
    </w:p>
    <w:p w:rsidR="008676A8" w:rsidRPr="00154863" w:rsidRDefault="008676A8" w:rsidP="00D43504">
      <w:pPr>
        <w:pStyle w:val="NoSpacing"/>
        <w:numPr>
          <w:ilvl w:val="0"/>
          <w:numId w:val="6"/>
        </w:numPr>
        <w:rPr>
          <w:b/>
          <w:bCs/>
        </w:rPr>
      </w:pPr>
      <w:r w:rsidRPr="008676A8">
        <w:rPr>
          <w:bCs/>
        </w:rPr>
        <w:t>Created and maintained Technical documentation for launching Hadoop Clusters and for executing Hive</w:t>
      </w:r>
      <w:r>
        <w:rPr>
          <w:bCs/>
        </w:rPr>
        <w:t xml:space="preserve"> </w:t>
      </w:r>
      <w:r w:rsidRPr="008676A8">
        <w:rPr>
          <w:bCs/>
        </w:rPr>
        <w:t>queries and Pig Scripts.</w:t>
      </w:r>
    </w:p>
    <w:p w:rsidR="00154863" w:rsidRPr="00154863" w:rsidRDefault="00154863" w:rsidP="00D43504">
      <w:pPr>
        <w:pStyle w:val="NoSpacing"/>
        <w:numPr>
          <w:ilvl w:val="0"/>
          <w:numId w:val="6"/>
        </w:numPr>
      </w:pPr>
      <w:r w:rsidRPr="00154863">
        <w:t>Used C/C++ interface to retrieve/update info from/to the DB.</w:t>
      </w:r>
    </w:p>
    <w:p w:rsidR="00154863" w:rsidRPr="00154863" w:rsidRDefault="00154863" w:rsidP="00D43504">
      <w:pPr>
        <w:pStyle w:val="NoSpacing"/>
        <w:numPr>
          <w:ilvl w:val="0"/>
          <w:numId w:val="6"/>
        </w:numPr>
        <w:rPr>
          <w:b/>
          <w:bCs/>
        </w:rPr>
      </w:pPr>
      <w:r w:rsidRPr="00154863">
        <w:rPr>
          <w:bCs/>
        </w:rPr>
        <w:t xml:space="preserve">Used C and C++ for designing and developing POS GUI. </w:t>
      </w:r>
    </w:p>
    <w:p w:rsidR="008676A8" w:rsidRPr="008676A8" w:rsidRDefault="008676A8" w:rsidP="00D43504">
      <w:pPr>
        <w:pStyle w:val="NoSpacing"/>
        <w:numPr>
          <w:ilvl w:val="0"/>
          <w:numId w:val="6"/>
        </w:numPr>
        <w:rPr>
          <w:b/>
          <w:bCs/>
        </w:rPr>
      </w:pPr>
      <w:r w:rsidRPr="008676A8">
        <w:rPr>
          <w:bCs/>
        </w:rPr>
        <w:t xml:space="preserve">Installed Hadoop, Map Reduce, HDFS, </w:t>
      </w:r>
      <w:proofErr w:type="gramStart"/>
      <w:r w:rsidRPr="008676A8">
        <w:rPr>
          <w:bCs/>
        </w:rPr>
        <w:t>AWS</w:t>
      </w:r>
      <w:proofErr w:type="gramEnd"/>
      <w:r w:rsidRPr="008676A8">
        <w:rPr>
          <w:bCs/>
        </w:rPr>
        <w:t xml:space="preserve"> and developed multiple MapReduce jobs in PIG and Hive for</w:t>
      </w:r>
      <w:r>
        <w:rPr>
          <w:bCs/>
        </w:rPr>
        <w:t xml:space="preserve"> </w:t>
      </w:r>
      <w:r w:rsidRPr="008676A8">
        <w:rPr>
          <w:bCs/>
        </w:rPr>
        <w:t>data cleaning and pre-processing.</w:t>
      </w:r>
    </w:p>
    <w:p w:rsidR="008676A8" w:rsidRPr="008676A8" w:rsidRDefault="00154863" w:rsidP="00D43504">
      <w:pPr>
        <w:pStyle w:val="NoSpacing"/>
        <w:numPr>
          <w:ilvl w:val="0"/>
          <w:numId w:val="6"/>
        </w:numPr>
        <w:rPr>
          <w:b/>
          <w:bCs/>
        </w:rPr>
      </w:pPr>
      <w:r w:rsidRPr="00154863">
        <w:rPr>
          <w:bCs/>
        </w:rPr>
        <w:t xml:space="preserve">Design and software coding using C, C++, multi-threading, data structure and Algorithms in different OS environments like WINDOWS, LINUX and HP-UX. </w:t>
      </w:r>
      <w:r w:rsidR="008676A8" w:rsidRPr="008676A8">
        <w:rPr>
          <w:bCs/>
        </w:rPr>
        <w:t>Involved in the Web/Application development using Python 3.5, HTML5, CSS3, AJAX, JSON and Jquery.</w:t>
      </w:r>
    </w:p>
    <w:p w:rsidR="008676A8" w:rsidRPr="008676A8" w:rsidRDefault="008676A8" w:rsidP="00D43504">
      <w:pPr>
        <w:pStyle w:val="NoSpacing"/>
        <w:numPr>
          <w:ilvl w:val="0"/>
          <w:numId w:val="6"/>
        </w:numPr>
        <w:rPr>
          <w:b/>
          <w:bCs/>
        </w:rPr>
      </w:pPr>
      <w:r w:rsidRPr="008676A8">
        <w:rPr>
          <w:bCs/>
        </w:rPr>
        <w:t>Developed and tested many features for dashboard using Python, Java, Bootstrap, CSS, JavaScript and</w:t>
      </w:r>
      <w:r>
        <w:rPr>
          <w:bCs/>
        </w:rPr>
        <w:t xml:space="preserve"> </w:t>
      </w:r>
      <w:r w:rsidRPr="008676A8">
        <w:rPr>
          <w:bCs/>
        </w:rPr>
        <w:t>Jquery.</w:t>
      </w:r>
    </w:p>
    <w:p w:rsidR="008676A8" w:rsidRPr="008676A8" w:rsidRDefault="008676A8" w:rsidP="00D43504">
      <w:pPr>
        <w:pStyle w:val="NoSpacing"/>
        <w:numPr>
          <w:ilvl w:val="0"/>
          <w:numId w:val="6"/>
        </w:numPr>
        <w:rPr>
          <w:b/>
          <w:bCs/>
        </w:rPr>
      </w:pPr>
      <w:r w:rsidRPr="008676A8">
        <w:rPr>
          <w:bCs/>
        </w:rPr>
        <w:t>Generated Python Django forms to record data of online users and used PyTest for writing test cases.</w:t>
      </w:r>
    </w:p>
    <w:p w:rsidR="008676A8" w:rsidRPr="008676A8" w:rsidRDefault="008676A8" w:rsidP="00D43504">
      <w:pPr>
        <w:pStyle w:val="NoSpacing"/>
        <w:numPr>
          <w:ilvl w:val="0"/>
          <w:numId w:val="6"/>
        </w:numPr>
        <w:rPr>
          <w:b/>
          <w:bCs/>
        </w:rPr>
      </w:pPr>
      <w:r w:rsidRPr="008676A8">
        <w:rPr>
          <w:bCs/>
        </w:rPr>
        <w:t>Implemented and modified various SQL queries and Functions, Cursors and Triggers as per the client</w:t>
      </w:r>
      <w:r>
        <w:rPr>
          <w:bCs/>
        </w:rPr>
        <w:t xml:space="preserve"> </w:t>
      </w:r>
      <w:r w:rsidRPr="008676A8">
        <w:rPr>
          <w:bCs/>
        </w:rPr>
        <w:t>requirements.</w:t>
      </w:r>
    </w:p>
    <w:p w:rsidR="008676A8" w:rsidRPr="00862516" w:rsidRDefault="008676A8" w:rsidP="00D43504">
      <w:pPr>
        <w:pStyle w:val="NoSpacing"/>
        <w:numPr>
          <w:ilvl w:val="0"/>
          <w:numId w:val="6"/>
        </w:numPr>
        <w:rPr>
          <w:b/>
          <w:bCs/>
        </w:rPr>
      </w:pPr>
      <w:r w:rsidRPr="008676A8">
        <w:rPr>
          <w:bCs/>
        </w:rPr>
        <w:t xml:space="preserve">Cleaned data and processed third party spending data into </w:t>
      </w:r>
      <w:r w:rsidR="00D43504" w:rsidRPr="008676A8">
        <w:rPr>
          <w:bCs/>
        </w:rPr>
        <w:t>manoeuvrable</w:t>
      </w:r>
      <w:r w:rsidRPr="008676A8">
        <w:rPr>
          <w:bCs/>
        </w:rPr>
        <w:t xml:space="preserve"> deliverables within specific format</w:t>
      </w:r>
      <w:r>
        <w:rPr>
          <w:bCs/>
        </w:rPr>
        <w:t xml:space="preserve"> </w:t>
      </w:r>
      <w:r w:rsidRPr="008676A8">
        <w:rPr>
          <w:bCs/>
        </w:rPr>
        <w:t xml:space="preserve">with Excel macros and python libraries such as </w:t>
      </w:r>
      <w:proofErr w:type="spellStart"/>
      <w:r w:rsidRPr="008676A8">
        <w:rPr>
          <w:bCs/>
        </w:rPr>
        <w:t>NumPy</w:t>
      </w:r>
      <w:proofErr w:type="spellEnd"/>
      <w:r w:rsidRPr="008676A8">
        <w:rPr>
          <w:bCs/>
        </w:rPr>
        <w:t xml:space="preserve">, </w:t>
      </w:r>
      <w:proofErr w:type="spellStart"/>
      <w:r w:rsidRPr="008676A8">
        <w:rPr>
          <w:bCs/>
        </w:rPr>
        <w:t>SQLAlchemy</w:t>
      </w:r>
      <w:proofErr w:type="spellEnd"/>
      <w:r w:rsidRPr="008676A8">
        <w:rPr>
          <w:bCs/>
        </w:rPr>
        <w:t xml:space="preserve"> and </w:t>
      </w:r>
      <w:proofErr w:type="spellStart"/>
      <w:r w:rsidRPr="008676A8">
        <w:rPr>
          <w:bCs/>
        </w:rPr>
        <w:t>matplotlib</w:t>
      </w:r>
      <w:proofErr w:type="spellEnd"/>
      <w:r w:rsidRPr="008676A8">
        <w:rPr>
          <w:bCs/>
        </w:rPr>
        <w:t>.</w:t>
      </w:r>
    </w:p>
    <w:p w:rsidR="00862516" w:rsidRPr="00862516" w:rsidRDefault="00862516" w:rsidP="00D43504">
      <w:pPr>
        <w:pStyle w:val="NoSpacing"/>
        <w:numPr>
          <w:ilvl w:val="0"/>
          <w:numId w:val="6"/>
        </w:numPr>
      </w:pPr>
      <w:r w:rsidRPr="00862516">
        <w:t>Performed configuration, deployment and support of cloud services including Amazon Web Services (AWS).</w:t>
      </w:r>
    </w:p>
    <w:p w:rsidR="00154863" w:rsidRPr="00154863" w:rsidRDefault="00154863" w:rsidP="00D43504">
      <w:pPr>
        <w:pStyle w:val="NoSpacing"/>
        <w:numPr>
          <w:ilvl w:val="0"/>
          <w:numId w:val="6"/>
        </w:numPr>
        <w:rPr>
          <w:b/>
          <w:bCs/>
        </w:rPr>
      </w:pPr>
      <w:r w:rsidRPr="00154863">
        <w:rPr>
          <w:bCs/>
        </w:rPr>
        <w:t xml:space="preserve">Implemented the business logic in back end with Pro-C and C++. </w:t>
      </w:r>
    </w:p>
    <w:p w:rsidR="008676A8" w:rsidRPr="00862516" w:rsidRDefault="008676A8" w:rsidP="00D43504">
      <w:pPr>
        <w:pStyle w:val="NoSpacing"/>
        <w:numPr>
          <w:ilvl w:val="0"/>
          <w:numId w:val="6"/>
        </w:numPr>
        <w:rPr>
          <w:b/>
          <w:bCs/>
        </w:rPr>
      </w:pPr>
      <w:r w:rsidRPr="008676A8">
        <w:rPr>
          <w:bCs/>
        </w:rPr>
        <w:t>Helped with the migration from the old server to Jira database (Matching Fields) with Python scripts for</w:t>
      </w:r>
      <w:r>
        <w:rPr>
          <w:bCs/>
        </w:rPr>
        <w:t xml:space="preserve"> </w:t>
      </w:r>
      <w:r w:rsidRPr="008676A8">
        <w:rPr>
          <w:bCs/>
        </w:rPr>
        <w:t>transferring and verifying the information.</w:t>
      </w:r>
    </w:p>
    <w:p w:rsidR="00862516" w:rsidRPr="00862516" w:rsidRDefault="00862516" w:rsidP="00D43504">
      <w:pPr>
        <w:pStyle w:val="NoSpacing"/>
        <w:numPr>
          <w:ilvl w:val="0"/>
          <w:numId w:val="6"/>
        </w:numPr>
      </w:pPr>
      <w:r w:rsidRPr="00862516">
        <w:lastRenderedPageBreak/>
        <w:t>Involved in deploying systems on Amazon Web Services (AWS) Infrastructure services EC2.</w:t>
      </w:r>
    </w:p>
    <w:p w:rsidR="008676A8" w:rsidRPr="008676A8" w:rsidRDefault="008676A8" w:rsidP="00D43504">
      <w:pPr>
        <w:pStyle w:val="NoSpacing"/>
        <w:numPr>
          <w:ilvl w:val="0"/>
          <w:numId w:val="6"/>
        </w:numPr>
        <w:rPr>
          <w:b/>
          <w:bCs/>
        </w:rPr>
      </w:pPr>
      <w:r w:rsidRPr="008676A8">
        <w:rPr>
          <w:bCs/>
        </w:rPr>
        <w:t>Analyze Format data using Machine Learning algorithm by Python Scikit-Learn.</w:t>
      </w:r>
    </w:p>
    <w:p w:rsidR="008676A8" w:rsidRPr="008676A8" w:rsidRDefault="008676A8" w:rsidP="00D43504">
      <w:pPr>
        <w:pStyle w:val="NoSpacing"/>
        <w:numPr>
          <w:ilvl w:val="0"/>
          <w:numId w:val="6"/>
        </w:numPr>
        <w:rPr>
          <w:b/>
          <w:bCs/>
        </w:rPr>
      </w:pPr>
      <w:r w:rsidRPr="008676A8">
        <w:rPr>
          <w:bCs/>
        </w:rPr>
        <w:t>Experience in python, Jupyter, Scientific computing stack (numpy, scipy, pandasand matplotlib).</w:t>
      </w:r>
    </w:p>
    <w:p w:rsidR="008676A8" w:rsidRPr="008676A8" w:rsidRDefault="008676A8" w:rsidP="00D43504">
      <w:pPr>
        <w:pStyle w:val="NoSpacing"/>
        <w:numPr>
          <w:ilvl w:val="0"/>
          <w:numId w:val="6"/>
        </w:numPr>
        <w:rPr>
          <w:b/>
          <w:bCs/>
        </w:rPr>
      </w:pPr>
      <w:r w:rsidRPr="008676A8">
        <w:rPr>
          <w:bCs/>
        </w:rPr>
        <w:t>Performed troubleshooting, fixed and deployed many Python bug fixes of the two main applications that were</w:t>
      </w:r>
      <w:r>
        <w:rPr>
          <w:bCs/>
        </w:rPr>
        <w:t xml:space="preserve"> </w:t>
      </w:r>
      <w:r w:rsidRPr="008676A8">
        <w:rPr>
          <w:bCs/>
        </w:rPr>
        <w:t>a main source of data for both customers and internal customer service team.</w:t>
      </w:r>
    </w:p>
    <w:p w:rsidR="008676A8" w:rsidRPr="008676A8" w:rsidRDefault="008676A8" w:rsidP="00D43504">
      <w:pPr>
        <w:pStyle w:val="NoSpacing"/>
        <w:numPr>
          <w:ilvl w:val="0"/>
          <w:numId w:val="6"/>
        </w:numPr>
        <w:rPr>
          <w:b/>
          <w:bCs/>
        </w:rPr>
      </w:pPr>
      <w:r w:rsidRPr="008676A8">
        <w:rPr>
          <w:bCs/>
        </w:rPr>
        <w:t>Wrote Python scripts to parse JSON documents and load the data in database.</w:t>
      </w:r>
    </w:p>
    <w:p w:rsidR="008676A8" w:rsidRPr="008676A8" w:rsidRDefault="008676A8" w:rsidP="00D43504">
      <w:pPr>
        <w:pStyle w:val="NoSpacing"/>
        <w:numPr>
          <w:ilvl w:val="0"/>
          <w:numId w:val="6"/>
        </w:numPr>
        <w:rPr>
          <w:b/>
          <w:bCs/>
        </w:rPr>
      </w:pPr>
      <w:r w:rsidRPr="008676A8">
        <w:rPr>
          <w:bCs/>
        </w:rPr>
        <w:t>Developed new scripts a using many regular expressions in order to match and extract data as required to</w:t>
      </w:r>
      <w:r>
        <w:rPr>
          <w:bCs/>
        </w:rPr>
        <w:t xml:space="preserve"> </w:t>
      </w:r>
      <w:r w:rsidRPr="008676A8">
        <w:rPr>
          <w:bCs/>
        </w:rPr>
        <w:t>comply with various compliance reporting</w:t>
      </w:r>
      <w:r>
        <w:rPr>
          <w:bCs/>
        </w:rPr>
        <w:t xml:space="preserve"> </w:t>
      </w:r>
      <w:r w:rsidRPr="008676A8">
        <w:rPr>
          <w:bCs/>
        </w:rPr>
        <w:t>requirements.</w:t>
      </w:r>
    </w:p>
    <w:p w:rsidR="008676A8" w:rsidRPr="008676A8" w:rsidRDefault="008676A8" w:rsidP="00D43504">
      <w:pPr>
        <w:pStyle w:val="NoSpacing"/>
        <w:numPr>
          <w:ilvl w:val="0"/>
          <w:numId w:val="6"/>
        </w:numPr>
        <w:rPr>
          <w:b/>
          <w:bCs/>
        </w:rPr>
      </w:pPr>
      <w:r w:rsidRPr="008676A8">
        <w:rPr>
          <w:bCs/>
        </w:rPr>
        <w:t>Worked on Anti Money Laundering (AML) application to develop new modules to build reports for identifying</w:t>
      </w:r>
      <w:r>
        <w:rPr>
          <w:bCs/>
        </w:rPr>
        <w:t xml:space="preserve"> </w:t>
      </w:r>
      <w:r w:rsidRPr="008676A8">
        <w:rPr>
          <w:bCs/>
        </w:rPr>
        <w:t>various accounts and activities.</w:t>
      </w:r>
    </w:p>
    <w:p w:rsidR="008676A8" w:rsidRPr="00862516" w:rsidRDefault="008676A8" w:rsidP="00D43504">
      <w:pPr>
        <w:pStyle w:val="NoSpacing"/>
        <w:numPr>
          <w:ilvl w:val="0"/>
          <w:numId w:val="6"/>
        </w:numPr>
        <w:rPr>
          <w:b/>
          <w:bCs/>
        </w:rPr>
      </w:pPr>
      <w:r w:rsidRPr="008676A8">
        <w:rPr>
          <w:bCs/>
        </w:rPr>
        <w:t xml:space="preserve">Generating various capacity planning reports (graphical) using Python packages like </w:t>
      </w:r>
      <w:proofErr w:type="spellStart"/>
      <w:r w:rsidRPr="008676A8">
        <w:rPr>
          <w:bCs/>
        </w:rPr>
        <w:t>Numpy</w:t>
      </w:r>
      <w:proofErr w:type="spellEnd"/>
      <w:r w:rsidRPr="008676A8">
        <w:rPr>
          <w:bCs/>
        </w:rPr>
        <w:t xml:space="preserve">, </w:t>
      </w:r>
      <w:proofErr w:type="spellStart"/>
      <w:r w:rsidRPr="008676A8">
        <w:rPr>
          <w:bCs/>
        </w:rPr>
        <w:t>matplotlib</w:t>
      </w:r>
      <w:proofErr w:type="spellEnd"/>
      <w:r w:rsidRPr="008676A8">
        <w:rPr>
          <w:bCs/>
        </w:rPr>
        <w:t>.</w:t>
      </w:r>
    </w:p>
    <w:p w:rsidR="00862516" w:rsidRPr="00862516" w:rsidRDefault="00862516" w:rsidP="00D43504">
      <w:pPr>
        <w:pStyle w:val="NoSpacing"/>
        <w:numPr>
          <w:ilvl w:val="0"/>
          <w:numId w:val="6"/>
        </w:numPr>
      </w:pPr>
      <w:r w:rsidRPr="00862516">
        <w:t>Experience in configuring, deploying the web applications on AWS servers using SBT and Play.</w:t>
      </w:r>
    </w:p>
    <w:p w:rsidR="00862516" w:rsidRPr="00862516" w:rsidRDefault="00862516" w:rsidP="00D43504">
      <w:pPr>
        <w:pStyle w:val="NoSpacing"/>
        <w:numPr>
          <w:ilvl w:val="0"/>
          <w:numId w:val="6"/>
        </w:numPr>
      </w:pPr>
      <w:r w:rsidRPr="00862516">
        <w:t xml:space="preserve">Worked and learned a great deal from Amazon Web Services (AWS) Cloud services like EC2, </w:t>
      </w:r>
      <w:proofErr w:type="gramStart"/>
      <w:r w:rsidRPr="00862516">
        <w:t>S3 ,</w:t>
      </w:r>
      <w:proofErr w:type="gramEnd"/>
      <w:r w:rsidRPr="00862516">
        <w:t xml:space="preserve"> EBS,RDS.</w:t>
      </w:r>
    </w:p>
    <w:p w:rsidR="008676A8" w:rsidRPr="008676A8" w:rsidRDefault="008676A8" w:rsidP="00D43504">
      <w:pPr>
        <w:pStyle w:val="NoSpacing"/>
        <w:numPr>
          <w:ilvl w:val="0"/>
          <w:numId w:val="6"/>
        </w:numPr>
        <w:rPr>
          <w:b/>
          <w:bCs/>
        </w:rPr>
      </w:pPr>
      <w:r w:rsidRPr="008676A8">
        <w:rPr>
          <w:bCs/>
        </w:rPr>
        <w:t>Analyzing various logs that are been generating and predicting/forecasting next occurrence of event with</w:t>
      </w:r>
      <w:r>
        <w:rPr>
          <w:bCs/>
        </w:rPr>
        <w:t xml:space="preserve"> </w:t>
      </w:r>
      <w:r w:rsidRPr="008676A8">
        <w:rPr>
          <w:bCs/>
        </w:rPr>
        <w:t>various Python libraries.</w:t>
      </w:r>
    </w:p>
    <w:p w:rsidR="008676A8" w:rsidRPr="008676A8" w:rsidRDefault="008676A8" w:rsidP="00D43504">
      <w:pPr>
        <w:pStyle w:val="NoSpacing"/>
        <w:numPr>
          <w:ilvl w:val="0"/>
          <w:numId w:val="6"/>
        </w:numPr>
        <w:rPr>
          <w:b/>
          <w:bCs/>
        </w:rPr>
      </w:pPr>
      <w:r w:rsidRPr="008676A8">
        <w:rPr>
          <w:bCs/>
        </w:rPr>
        <w:t>Used Pandas library for statistics Analysis. Used Numpy for Numerical analysis for Insurance premium and</w:t>
      </w:r>
      <w:r>
        <w:rPr>
          <w:bCs/>
        </w:rPr>
        <w:t xml:space="preserve"> </w:t>
      </w:r>
      <w:proofErr w:type="gramStart"/>
      <w:r w:rsidRPr="008676A8">
        <w:rPr>
          <w:bCs/>
        </w:rPr>
        <w:t>Managed</w:t>
      </w:r>
      <w:proofErr w:type="gramEnd"/>
      <w:r w:rsidRPr="008676A8">
        <w:rPr>
          <w:bCs/>
        </w:rPr>
        <w:t xml:space="preserve"> large datasets using Panda data frames and MySQL.</w:t>
      </w:r>
    </w:p>
    <w:p w:rsidR="008676A8" w:rsidRPr="008676A8" w:rsidRDefault="008676A8" w:rsidP="00D43504">
      <w:pPr>
        <w:pStyle w:val="NoSpacing"/>
        <w:numPr>
          <w:ilvl w:val="0"/>
          <w:numId w:val="6"/>
        </w:numPr>
        <w:rPr>
          <w:b/>
          <w:bCs/>
        </w:rPr>
      </w:pPr>
      <w:r w:rsidRPr="008676A8">
        <w:rPr>
          <w:bCs/>
        </w:rPr>
        <w:t>Developed single page application by using Angular JS backed by MongoDB and NodeJS.</w:t>
      </w:r>
    </w:p>
    <w:p w:rsidR="008676A8" w:rsidRPr="008676A8" w:rsidRDefault="008676A8" w:rsidP="00D43504">
      <w:pPr>
        <w:pStyle w:val="NoSpacing"/>
        <w:numPr>
          <w:ilvl w:val="0"/>
          <w:numId w:val="6"/>
        </w:numPr>
        <w:rPr>
          <w:b/>
          <w:bCs/>
        </w:rPr>
      </w:pPr>
      <w:r w:rsidRPr="008676A8">
        <w:rPr>
          <w:bCs/>
        </w:rPr>
        <w:t>Designed and maintained databases using Python and developed Python based API (RESTful Web Service)</w:t>
      </w:r>
      <w:r>
        <w:rPr>
          <w:bCs/>
        </w:rPr>
        <w:t xml:space="preserve"> </w:t>
      </w:r>
      <w:r w:rsidRPr="008676A8">
        <w:rPr>
          <w:bCs/>
        </w:rPr>
        <w:t>using Flask, SQL Alchemy and PostgreSQL.</w:t>
      </w:r>
    </w:p>
    <w:p w:rsidR="008676A8" w:rsidRPr="008676A8" w:rsidRDefault="008676A8" w:rsidP="00D43504">
      <w:pPr>
        <w:pStyle w:val="NoSpacing"/>
        <w:numPr>
          <w:ilvl w:val="0"/>
          <w:numId w:val="6"/>
        </w:numPr>
        <w:rPr>
          <w:b/>
          <w:bCs/>
        </w:rPr>
      </w:pPr>
      <w:r w:rsidRPr="008676A8">
        <w:rPr>
          <w:bCs/>
        </w:rPr>
        <w:t>Managed code versioning with GitHub, Bit Bucket and deployment to staging and production servers and</w:t>
      </w:r>
      <w:r>
        <w:rPr>
          <w:bCs/>
        </w:rPr>
        <w:t xml:space="preserve"> </w:t>
      </w:r>
      <w:r w:rsidRPr="008676A8">
        <w:rPr>
          <w:bCs/>
        </w:rPr>
        <w:t>Implemented MVC architecture in developing the web application with the help of Django framework.</w:t>
      </w:r>
    </w:p>
    <w:p w:rsidR="008676A8" w:rsidRPr="008676A8" w:rsidRDefault="008676A8" w:rsidP="00D43504">
      <w:pPr>
        <w:pStyle w:val="NoSpacing"/>
        <w:numPr>
          <w:ilvl w:val="0"/>
          <w:numId w:val="6"/>
        </w:numPr>
        <w:rPr>
          <w:b/>
          <w:bCs/>
        </w:rPr>
      </w:pPr>
      <w:r w:rsidRPr="008676A8">
        <w:rPr>
          <w:bCs/>
        </w:rPr>
        <w:t>Designed and managed API system deployment using fast http server and Amazon AWS architecture.</w:t>
      </w:r>
    </w:p>
    <w:p w:rsidR="008676A8" w:rsidRPr="008676A8" w:rsidRDefault="008676A8" w:rsidP="00D43504">
      <w:pPr>
        <w:pStyle w:val="NoSpacing"/>
        <w:numPr>
          <w:ilvl w:val="0"/>
          <w:numId w:val="6"/>
        </w:numPr>
        <w:rPr>
          <w:b/>
          <w:bCs/>
        </w:rPr>
      </w:pPr>
      <w:r w:rsidRPr="008676A8">
        <w:rPr>
          <w:bCs/>
        </w:rPr>
        <w:t>Developed remote integration with third party platforms by using RESTful web services and Successful</w:t>
      </w:r>
      <w:r>
        <w:rPr>
          <w:bCs/>
        </w:rPr>
        <w:t xml:space="preserve"> </w:t>
      </w:r>
      <w:r w:rsidRPr="008676A8">
        <w:rPr>
          <w:bCs/>
        </w:rPr>
        <w:t>implementation of Apache Spark and Spark Streaming applications for large scale data.</w:t>
      </w:r>
    </w:p>
    <w:p w:rsidR="008676A8" w:rsidRPr="008676A8" w:rsidRDefault="008676A8" w:rsidP="00D43504">
      <w:pPr>
        <w:pStyle w:val="NoSpacing"/>
        <w:numPr>
          <w:ilvl w:val="0"/>
          <w:numId w:val="6"/>
        </w:numPr>
        <w:rPr>
          <w:b/>
          <w:bCs/>
        </w:rPr>
      </w:pPr>
      <w:r w:rsidRPr="008676A8">
        <w:rPr>
          <w:bCs/>
        </w:rPr>
        <w:t>Wrote and executed various MySQL database queries from python using Python-MySQL connector and</w:t>
      </w:r>
      <w:r>
        <w:rPr>
          <w:bCs/>
        </w:rPr>
        <w:t xml:space="preserve"> </w:t>
      </w:r>
      <w:r w:rsidRPr="008676A8">
        <w:rPr>
          <w:bCs/>
        </w:rPr>
        <w:t>MySQL dB package.</w:t>
      </w:r>
    </w:p>
    <w:p w:rsidR="008676A8" w:rsidRPr="008676A8" w:rsidRDefault="008676A8" w:rsidP="00D43504">
      <w:pPr>
        <w:pStyle w:val="NoSpacing"/>
        <w:numPr>
          <w:ilvl w:val="0"/>
          <w:numId w:val="6"/>
        </w:numPr>
        <w:rPr>
          <w:b/>
          <w:bCs/>
        </w:rPr>
      </w:pPr>
      <w:r w:rsidRPr="008676A8">
        <w:rPr>
          <w:bCs/>
        </w:rPr>
        <w:t>Deployed the project into Heroku using GIT version control system.</w:t>
      </w:r>
    </w:p>
    <w:p w:rsidR="008676A8" w:rsidRPr="008676A8" w:rsidRDefault="008676A8" w:rsidP="00D43504">
      <w:pPr>
        <w:pStyle w:val="NoSpacing"/>
        <w:numPr>
          <w:ilvl w:val="0"/>
          <w:numId w:val="6"/>
        </w:numPr>
        <w:rPr>
          <w:b/>
          <w:bCs/>
        </w:rPr>
      </w:pPr>
      <w:r w:rsidRPr="008676A8">
        <w:rPr>
          <w:bCs/>
        </w:rPr>
        <w:t>Involved in development of Web Services using SOAP for sending and getting data from the external interface</w:t>
      </w:r>
      <w:r>
        <w:rPr>
          <w:bCs/>
        </w:rPr>
        <w:t xml:space="preserve"> </w:t>
      </w:r>
      <w:r w:rsidRPr="008676A8">
        <w:rPr>
          <w:bCs/>
        </w:rPr>
        <w:t>in the XML format.</w:t>
      </w:r>
    </w:p>
    <w:p w:rsidR="008676A8" w:rsidRPr="008676A8" w:rsidRDefault="008676A8" w:rsidP="00D43504">
      <w:pPr>
        <w:pStyle w:val="NoSpacing"/>
        <w:numPr>
          <w:ilvl w:val="0"/>
          <w:numId w:val="6"/>
        </w:numPr>
        <w:rPr>
          <w:b/>
          <w:bCs/>
        </w:rPr>
      </w:pPr>
      <w:r w:rsidRPr="008676A8">
        <w:rPr>
          <w:bCs/>
        </w:rPr>
        <w:t>Exported Test case Scripts and modified the selenium scripts and executed in Selenium environment.</w:t>
      </w:r>
    </w:p>
    <w:p w:rsidR="008676A8" w:rsidRPr="008676A8" w:rsidRDefault="008676A8" w:rsidP="00D43504">
      <w:pPr>
        <w:pStyle w:val="NoSpacing"/>
        <w:numPr>
          <w:ilvl w:val="0"/>
          <w:numId w:val="6"/>
        </w:numPr>
        <w:rPr>
          <w:b/>
          <w:bCs/>
        </w:rPr>
      </w:pPr>
      <w:r w:rsidRPr="008676A8">
        <w:rPr>
          <w:bCs/>
        </w:rPr>
        <w:t>Wrote SQL Queries and implementing stored procedures, functions, packages, tables, views, Cursors,</w:t>
      </w:r>
      <w:r>
        <w:rPr>
          <w:bCs/>
        </w:rPr>
        <w:t xml:space="preserve"> </w:t>
      </w:r>
      <w:r w:rsidRPr="008676A8">
        <w:rPr>
          <w:bCs/>
        </w:rPr>
        <w:t>triggers.</w:t>
      </w:r>
    </w:p>
    <w:p w:rsidR="008676A8" w:rsidRPr="008676A8" w:rsidRDefault="008676A8" w:rsidP="00D43504">
      <w:pPr>
        <w:pStyle w:val="NoSpacing"/>
        <w:numPr>
          <w:ilvl w:val="0"/>
          <w:numId w:val="6"/>
        </w:numPr>
        <w:rPr>
          <w:b/>
          <w:bCs/>
        </w:rPr>
      </w:pPr>
      <w:r w:rsidRPr="008676A8">
        <w:rPr>
          <w:bCs/>
        </w:rPr>
        <w:t>Built SQL queries for performing various CRUD operations like create, update, read and delete.</w:t>
      </w:r>
    </w:p>
    <w:p w:rsidR="008676A8" w:rsidRPr="008676A8" w:rsidRDefault="008676A8" w:rsidP="00D43504">
      <w:pPr>
        <w:pStyle w:val="NoSpacing"/>
        <w:numPr>
          <w:ilvl w:val="0"/>
          <w:numId w:val="6"/>
        </w:numPr>
        <w:rPr>
          <w:b/>
          <w:bCs/>
        </w:rPr>
      </w:pPr>
      <w:r w:rsidRPr="008676A8">
        <w:rPr>
          <w:bCs/>
        </w:rPr>
        <w:t>Developed entire frontend and backend modules using Python on Django Web Framework.</w:t>
      </w:r>
    </w:p>
    <w:p w:rsidR="008676A8" w:rsidRDefault="00154863" w:rsidP="00EA2F47">
      <w:pPr>
        <w:pStyle w:val="NoSpacing"/>
        <w:rPr>
          <w:bCs/>
        </w:rPr>
      </w:pPr>
      <w:r w:rsidRPr="00CC668F">
        <w:rPr>
          <w:b/>
          <w:bCs/>
        </w:rPr>
        <w:lastRenderedPageBreak/>
        <w:t>Environment:</w:t>
      </w:r>
      <w:r w:rsidRPr="008676A8">
        <w:rPr>
          <w:bCs/>
        </w:rPr>
        <w:t xml:space="preserve"> Python 2.7, </w:t>
      </w:r>
      <w:proofErr w:type="spellStart"/>
      <w:r w:rsidRPr="008676A8">
        <w:rPr>
          <w:bCs/>
        </w:rPr>
        <w:t>Django</w:t>
      </w:r>
      <w:proofErr w:type="spellEnd"/>
      <w:r w:rsidRPr="008676A8">
        <w:rPr>
          <w:bCs/>
        </w:rPr>
        <w:t>,</w:t>
      </w:r>
      <w:r>
        <w:rPr>
          <w:bCs/>
        </w:rPr>
        <w:t xml:space="preserve"> </w:t>
      </w:r>
      <w:proofErr w:type="spellStart"/>
      <w:r>
        <w:rPr>
          <w:bCs/>
        </w:rPr>
        <w:t>c++</w:t>
      </w:r>
      <w:proofErr w:type="spellEnd"/>
      <w:r>
        <w:rPr>
          <w:bCs/>
        </w:rPr>
        <w:t>,</w:t>
      </w:r>
      <w:r w:rsidRPr="008676A8">
        <w:rPr>
          <w:bCs/>
        </w:rPr>
        <w:t xml:space="preserve"> Java Script, HTML5, XHTML, </w:t>
      </w:r>
      <w:proofErr w:type="spellStart"/>
      <w:r w:rsidRPr="008676A8">
        <w:rPr>
          <w:bCs/>
        </w:rPr>
        <w:t>JQuery</w:t>
      </w:r>
      <w:proofErr w:type="spellEnd"/>
      <w:r w:rsidRPr="008676A8">
        <w:rPr>
          <w:bCs/>
        </w:rPr>
        <w:t xml:space="preserve">, JSON, XML, CSS3, </w:t>
      </w:r>
      <w:proofErr w:type="spellStart"/>
      <w:r w:rsidRPr="008676A8">
        <w:rPr>
          <w:bCs/>
        </w:rPr>
        <w:t>MySQL</w:t>
      </w:r>
      <w:proofErr w:type="spellEnd"/>
      <w:r w:rsidRPr="008676A8">
        <w:rPr>
          <w:bCs/>
        </w:rPr>
        <w:t>,</w:t>
      </w:r>
      <w:r>
        <w:rPr>
          <w:bCs/>
        </w:rPr>
        <w:t xml:space="preserve"> </w:t>
      </w:r>
      <w:r w:rsidRPr="008676A8">
        <w:rPr>
          <w:bCs/>
        </w:rPr>
        <w:t xml:space="preserve">Bootstrap, </w:t>
      </w:r>
      <w:proofErr w:type="spellStart"/>
      <w:r w:rsidRPr="008676A8">
        <w:rPr>
          <w:bCs/>
        </w:rPr>
        <w:t>Heroku</w:t>
      </w:r>
      <w:proofErr w:type="spellEnd"/>
      <w:r w:rsidRPr="008676A8">
        <w:rPr>
          <w:bCs/>
        </w:rPr>
        <w:t xml:space="preserve">, Git, </w:t>
      </w:r>
      <w:proofErr w:type="spellStart"/>
      <w:r w:rsidRPr="008676A8">
        <w:rPr>
          <w:bCs/>
        </w:rPr>
        <w:t>SQLAlchemy</w:t>
      </w:r>
      <w:proofErr w:type="spellEnd"/>
      <w:r w:rsidRPr="008676A8">
        <w:rPr>
          <w:bCs/>
        </w:rPr>
        <w:t>, Linux, SQL server.</w:t>
      </w:r>
    </w:p>
    <w:p w:rsidR="00154863" w:rsidRDefault="00154863" w:rsidP="00EA2F47">
      <w:pPr>
        <w:pStyle w:val="NoSpacing"/>
        <w:rPr>
          <w:bCs/>
        </w:rPr>
      </w:pPr>
    </w:p>
    <w:p w:rsidR="00154863" w:rsidRDefault="00154863" w:rsidP="00EA2F47">
      <w:pPr>
        <w:pStyle w:val="NoSpacing"/>
        <w:rPr>
          <w:b/>
          <w:bCs/>
        </w:rPr>
      </w:pPr>
    </w:p>
    <w:p w:rsidR="008676A8" w:rsidRPr="00CC668F" w:rsidRDefault="00E0070A" w:rsidP="008676A8">
      <w:pPr>
        <w:pStyle w:val="NoSpacing"/>
        <w:rPr>
          <w:b/>
          <w:bCs/>
        </w:rPr>
      </w:pPr>
      <w:r w:rsidRPr="00CC668F">
        <w:rPr>
          <w:b/>
          <w:bCs/>
        </w:rPr>
        <w:t>Client</w:t>
      </w:r>
      <w:r w:rsidR="00CC668F" w:rsidRPr="00CC668F">
        <w:rPr>
          <w:b/>
          <w:bCs/>
        </w:rPr>
        <w:tab/>
      </w:r>
      <w:r w:rsidRPr="00CC668F">
        <w:rPr>
          <w:b/>
          <w:bCs/>
        </w:rPr>
        <w:t>: TIAA, NC</w:t>
      </w:r>
      <w:r w:rsidRPr="00CC668F">
        <w:rPr>
          <w:b/>
          <w:bCs/>
        </w:rPr>
        <w:tab/>
      </w:r>
      <w:r w:rsidRPr="00CC668F">
        <w:rPr>
          <w:b/>
          <w:bCs/>
        </w:rPr>
        <w:tab/>
      </w:r>
      <w:r w:rsidRPr="00CC668F">
        <w:rPr>
          <w:b/>
          <w:bCs/>
        </w:rPr>
        <w:tab/>
        <w:t xml:space="preserve">    </w:t>
      </w:r>
      <w:r w:rsidR="00D43504" w:rsidRPr="00CC668F">
        <w:rPr>
          <w:b/>
          <w:bCs/>
        </w:rPr>
        <w:tab/>
      </w:r>
      <w:r w:rsidR="00D43504" w:rsidRPr="00CC668F">
        <w:rPr>
          <w:b/>
          <w:bCs/>
        </w:rPr>
        <w:tab/>
      </w:r>
      <w:r w:rsidR="00D43504" w:rsidRPr="00CC668F">
        <w:rPr>
          <w:b/>
          <w:bCs/>
        </w:rPr>
        <w:tab/>
      </w:r>
      <w:r w:rsidRPr="00CC668F">
        <w:rPr>
          <w:b/>
          <w:bCs/>
        </w:rPr>
        <w:t xml:space="preserve">        </w:t>
      </w:r>
      <w:proofErr w:type="gramStart"/>
      <w:r w:rsidR="00477A2C">
        <w:rPr>
          <w:b/>
          <w:bCs/>
        </w:rPr>
        <w:t>March  2015</w:t>
      </w:r>
      <w:proofErr w:type="gramEnd"/>
      <w:r w:rsidR="008676A8" w:rsidRPr="00CC668F">
        <w:rPr>
          <w:b/>
          <w:bCs/>
        </w:rPr>
        <w:t xml:space="preserve"> to </w:t>
      </w:r>
      <w:r w:rsidR="00477A2C">
        <w:rPr>
          <w:b/>
          <w:bCs/>
        </w:rPr>
        <w:t>Nov 2016</w:t>
      </w:r>
    </w:p>
    <w:p w:rsidR="008676A8" w:rsidRPr="00CC668F" w:rsidRDefault="00CC668F" w:rsidP="00E0070A">
      <w:pPr>
        <w:pStyle w:val="NoSpacing"/>
        <w:pBdr>
          <w:bottom w:val="single" w:sz="4" w:space="1" w:color="auto"/>
        </w:pBdr>
        <w:rPr>
          <w:b/>
          <w:bCs/>
        </w:rPr>
      </w:pPr>
      <w:r w:rsidRPr="00CC668F">
        <w:rPr>
          <w:b/>
          <w:bCs/>
        </w:rPr>
        <w:t>Role</w:t>
      </w:r>
      <w:r w:rsidRPr="00CC668F">
        <w:rPr>
          <w:b/>
          <w:bCs/>
        </w:rPr>
        <w:tab/>
        <w:t xml:space="preserve">: </w:t>
      </w:r>
      <w:r w:rsidR="00E0070A" w:rsidRPr="00CC668F">
        <w:rPr>
          <w:b/>
          <w:bCs/>
        </w:rPr>
        <w:t>Python Developer</w:t>
      </w:r>
    </w:p>
    <w:p w:rsidR="00E0070A" w:rsidRPr="00CC668F" w:rsidRDefault="00E0070A" w:rsidP="008676A8">
      <w:pPr>
        <w:pStyle w:val="NoSpacing"/>
      </w:pPr>
      <w:r w:rsidRPr="00CC668F">
        <w:rPr>
          <w:b/>
          <w:bCs/>
        </w:rPr>
        <w:t>Description:</w:t>
      </w:r>
      <w:r w:rsidRPr="00E0070A">
        <w:t xml:space="preserve"> </w:t>
      </w:r>
      <w:r w:rsidRPr="00CC668F">
        <w:t>TIAA is an organization which manages the teacher's insurance for the major educational institutes in the USA. File Life Cider Logger Project is basically a custom EFL framework initiative based on data analytics taken by the organization in order to identify various data points and mitigate the number of failures during the customer file processing and also to provide a holistic reporting mechanism to understand the trend of the file processing status in various internal subsystems.</w:t>
      </w:r>
    </w:p>
    <w:p w:rsidR="008676A8" w:rsidRPr="00CC668F" w:rsidRDefault="008676A8" w:rsidP="008676A8">
      <w:pPr>
        <w:pStyle w:val="NoSpacing"/>
        <w:rPr>
          <w:b/>
          <w:bCs/>
        </w:rPr>
      </w:pPr>
      <w:r w:rsidRPr="00CC668F">
        <w:rPr>
          <w:b/>
          <w:bCs/>
        </w:rPr>
        <w:t>Responsibilities:</w:t>
      </w:r>
    </w:p>
    <w:p w:rsidR="008676A8" w:rsidRPr="008676A8" w:rsidRDefault="008676A8" w:rsidP="008676A8">
      <w:pPr>
        <w:pStyle w:val="NoSpacing"/>
        <w:numPr>
          <w:ilvl w:val="0"/>
          <w:numId w:val="5"/>
        </w:numPr>
        <w:rPr>
          <w:b/>
          <w:bCs/>
        </w:rPr>
      </w:pPr>
      <w:r w:rsidRPr="008676A8">
        <w:rPr>
          <w:bCs/>
        </w:rPr>
        <w:t>Worked on designing, coding and developing the application in Python using Django MVC.</w:t>
      </w:r>
    </w:p>
    <w:p w:rsidR="008676A8" w:rsidRPr="008676A8" w:rsidRDefault="008676A8" w:rsidP="008676A8">
      <w:pPr>
        <w:pStyle w:val="NoSpacing"/>
        <w:numPr>
          <w:ilvl w:val="0"/>
          <w:numId w:val="5"/>
        </w:numPr>
        <w:rPr>
          <w:b/>
          <w:bCs/>
        </w:rPr>
      </w:pPr>
      <w:r w:rsidRPr="008676A8">
        <w:rPr>
          <w:bCs/>
        </w:rPr>
        <w:t>Developed dashboard using High charts JavaScript library.</w:t>
      </w:r>
    </w:p>
    <w:p w:rsidR="008676A8" w:rsidRPr="008676A8" w:rsidRDefault="008676A8" w:rsidP="008676A8">
      <w:pPr>
        <w:pStyle w:val="NoSpacing"/>
        <w:numPr>
          <w:ilvl w:val="0"/>
          <w:numId w:val="5"/>
        </w:numPr>
        <w:rPr>
          <w:b/>
          <w:bCs/>
        </w:rPr>
      </w:pPr>
      <w:r w:rsidRPr="008676A8">
        <w:rPr>
          <w:bCs/>
        </w:rPr>
        <w:t>Used Django configuration to manage URLs and application parameters.</w:t>
      </w:r>
    </w:p>
    <w:p w:rsidR="008676A8" w:rsidRPr="008676A8" w:rsidRDefault="008676A8" w:rsidP="008676A8">
      <w:pPr>
        <w:pStyle w:val="NoSpacing"/>
        <w:numPr>
          <w:ilvl w:val="0"/>
          <w:numId w:val="5"/>
        </w:numPr>
        <w:rPr>
          <w:b/>
          <w:bCs/>
        </w:rPr>
      </w:pPr>
      <w:r w:rsidRPr="008676A8">
        <w:rPr>
          <w:bCs/>
        </w:rPr>
        <w:t>Used Pandas (Python library) for Statistical Analysis.</w:t>
      </w:r>
    </w:p>
    <w:p w:rsidR="008676A8" w:rsidRPr="008676A8" w:rsidRDefault="008676A8" w:rsidP="008676A8">
      <w:pPr>
        <w:pStyle w:val="NoSpacing"/>
        <w:numPr>
          <w:ilvl w:val="0"/>
          <w:numId w:val="5"/>
        </w:numPr>
        <w:rPr>
          <w:b/>
          <w:bCs/>
        </w:rPr>
      </w:pPr>
      <w:r w:rsidRPr="008676A8">
        <w:rPr>
          <w:bCs/>
        </w:rPr>
        <w:t>Experience in working with Python ORM Libraries including Django ORM, SQLAlchemy.</w:t>
      </w:r>
    </w:p>
    <w:p w:rsidR="00154863" w:rsidRPr="00154863" w:rsidRDefault="00154863" w:rsidP="00154863">
      <w:pPr>
        <w:pStyle w:val="NoSpacing"/>
        <w:numPr>
          <w:ilvl w:val="0"/>
          <w:numId w:val="5"/>
        </w:numPr>
        <w:rPr>
          <w:bCs/>
        </w:rPr>
      </w:pPr>
      <w:r w:rsidRPr="00154863">
        <w:rPr>
          <w:bCs/>
        </w:rPr>
        <w:t xml:space="preserve">Used Linux device driver code in C\C++ on 32 bit to implement the device interaction code for application. </w:t>
      </w:r>
    </w:p>
    <w:p w:rsidR="00154863" w:rsidRPr="00154863" w:rsidRDefault="00154863" w:rsidP="00154863">
      <w:pPr>
        <w:pStyle w:val="NoSpacing"/>
        <w:numPr>
          <w:ilvl w:val="0"/>
          <w:numId w:val="5"/>
        </w:numPr>
        <w:rPr>
          <w:b/>
          <w:bCs/>
        </w:rPr>
      </w:pPr>
      <w:r w:rsidRPr="00154863">
        <w:rPr>
          <w:bCs/>
        </w:rPr>
        <w:t xml:space="preserve">Modified C\C++ code on 32 Bit/64bits environment to support enhancements, fixed bugs in the existing software in multithreaded, highly scalable, high throughput applications </w:t>
      </w:r>
    </w:p>
    <w:p w:rsidR="008676A8" w:rsidRPr="00862516" w:rsidRDefault="008676A8" w:rsidP="00154863">
      <w:pPr>
        <w:pStyle w:val="NoSpacing"/>
        <w:numPr>
          <w:ilvl w:val="0"/>
          <w:numId w:val="5"/>
        </w:numPr>
        <w:rPr>
          <w:b/>
          <w:bCs/>
        </w:rPr>
      </w:pPr>
      <w:r w:rsidRPr="008676A8">
        <w:rPr>
          <w:bCs/>
        </w:rPr>
        <w:t>Interactive in providing change requests, trouble reports and requirements collection with the client.</w:t>
      </w:r>
    </w:p>
    <w:p w:rsidR="00862516" w:rsidRDefault="00862516" w:rsidP="00862516">
      <w:pPr>
        <w:pStyle w:val="NoSpacing"/>
        <w:numPr>
          <w:ilvl w:val="0"/>
          <w:numId w:val="5"/>
        </w:numPr>
      </w:pPr>
      <w:r w:rsidRPr="00862516">
        <w:t>Performed configuration, deployment and support of cloud services including Amazon Web Services (AWS).</w:t>
      </w:r>
    </w:p>
    <w:p w:rsidR="00862516" w:rsidRDefault="00862516" w:rsidP="00862516">
      <w:pPr>
        <w:pStyle w:val="NoSpacing"/>
        <w:numPr>
          <w:ilvl w:val="0"/>
          <w:numId w:val="5"/>
        </w:numPr>
      </w:pPr>
      <w:r w:rsidRPr="00862516">
        <w:t>Involved in deploying systems on Amazon Web Services (AWS) Infrastructure services EC2.</w:t>
      </w:r>
    </w:p>
    <w:p w:rsidR="00862516" w:rsidRPr="00862516" w:rsidRDefault="00862516" w:rsidP="00862516">
      <w:pPr>
        <w:pStyle w:val="NoSpacing"/>
        <w:numPr>
          <w:ilvl w:val="0"/>
          <w:numId w:val="5"/>
        </w:numPr>
      </w:pPr>
      <w:r w:rsidRPr="00862516">
        <w:t>Experience in configuring, deploying the web applications on AWS servers using SBT and Play.</w:t>
      </w:r>
    </w:p>
    <w:p w:rsidR="008676A8" w:rsidRPr="008676A8" w:rsidRDefault="008676A8" w:rsidP="008676A8">
      <w:pPr>
        <w:pStyle w:val="NoSpacing"/>
        <w:numPr>
          <w:ilvl w:val="0"/>
          <w:numId w:val="5"/>
        </w:numPr>
        <w:rPr>
          <w:b/>
          <w:bCs/>
        </w:rPr>
      </w:pPr>
      <w:r w:rsidRPr="008676A8">
        <w:rPr>
          <w:bCs/>
        </w:rPr>
        <w:t>Worked on integrating python with Web development tools and Web Services.</w:t>
      </w:r>
    </w:p>
    <w:p w:rsidR="008676A8" w:rsidRPr="00862516" w:rsidRDefault="008676A8" w:rsidP="008676A8">
      <w:pPr>
        <w:pStyle w:val="NoSpacing"/>
        <w:numPr>
          <w:ilvl w:val="0"/>
          <w:numId w:val="5"/>
        </w:numPr>
        <w:rPr>
          <w:b/>
          <w:bCs/>
        </w:rPr>
      </w:pPr>
      <w:r w:rsidRPr="00862516">
        <w:rPr>
          <w:bCs/>
        </w:rPr>
        <w:t>Wrote scripts in Python for extracting data from HTML file.</w:t>
      </w:r>
    </w:p>
    <w:p w:rsidR="008676A8" w:rsidRPr="008676A8" w:rsidRDefault="008676A8" w:rsidP="008676A8">
      <w:pPr>
        <w:pStyle w:val="NoSpacing"/>
        <w:numPr>
          <w:ilvl w:val="0"/>
          <w:numId w:val="5"/>
        </w:numPr>
        <w:rPr>
          <w:b/>
          <w:bCs/>
        </w:rPr>
      </w:pPr>
      <w:r w:rsidRPr="008676A8">
        <w:rPr>
          <w:bCs/>
        </w:rPr>
        <w:t>Developed the required XML Schema documents and implemented the framework for parsing XML</w:t>
      </w:r>
      <w:r>
        <w:rPr>
          <w:bCs/>
        </w:rPr>
        <w:t xml:space="preserve"> </w:t>
      </w:r>
      <w:r w:rsidRPr="008676A8">
        <w:rPr>
          <w:bCs/>
        </w:rPr>
        <w:t>documents.</w:t>
      </w:r>
    </w:p>
    <w:p w:rsidR="008676A8" w:rsidRPr="008676A8" w:rsidRDefault="008676A8" w:rsidP="008676A8">
      <w:pPr>
        <w:pStyle w:val="NoSpacing"/>
        <w:numPr>
          <w:ilvl w:val="0"/>
          <w:numId w:val="5"/>
        </w:numPr>
        <w:rPr>
          <w:b/>
          <w:bCs/>
        </w:rPr>
      </w:pPr>
      <w:r w:rsidRPr="008676A8">
        <w:rPr>
          <w:bCs/>
        </w:rPr>
        <w:t>Utilize PyUnit, the Python Unit test framework, for all Python applications.</w:t>
      </w:r>
    </w:p>
    <w:p w:rsidR="008676A8" w:rsidRPr="008676A8" w:rsidRDefault="008676A8" w:rsidP="008676A8">
      <w:pPr>
        <w:pStyle w:val="NoSpacing"/>
        <w:numPr>
          <w:ilvl w:val="0"/>
          <w:numId w:val="5"/>
        </w:numPr>
        <w:rPr>
          <w:b/>
          <w:bCs/>
        </w:rPr>
      </w:pPr>
      <w:r w:rsidRPr="008676A8">
        <w:rPr>
          <w:bCs/>
        </w:rPr>
        <w:t>Created most important Business Rules which are useful for the scope of project and customer needs.</w:t>
      </w:r>
    </w:p>
    <w:p w:rsidR="008676A8" w:rsidRPr="008676A8" w:rsidRDefault="008676A8" w:rsidP="008676A8">
      <w:pPr>
        <w:pStyle w:val="NoSpacing"/>
        <w:numPr>
          <w:ilvl w:val="0"/>
          <w:numId w:val="5"/>
        </w:numPr>
        <w:rPr>
          <w:b/>
          <w:bCs/>
        </w:rPr>
      </w:pPr>
      <w:r w:rsidRPr="008676A8">
        <w:rPr>
          <w:bCs/>
        </w:rPr>
        <w:t>Used Collections in Python for manipulating and looping through different user defined objects.</w:t>
      </w:r>
    </w:p>
    <w:p w:rsidR="008676A8" w:rsidRPr="008676A8" w:rsidRDefault="008676A8" w:rsidP="008676A8">
      <w:pPr>
        <w:pStyle w:val="NoSpacing"/>
        <w:numPr>
          <w:ilvl w:val="0"/>
          <w:numId w:val="5"/>
        </w:numPr>
        <w:rPr>
          <w:b/>
          <w:bCs/>
        </w:rPr>
      </w:pPr>
      <w:r w:rsidRPr="008676A8">
        <w:rPr>
          <w:bCs/>
        </w:rPr>
        <w:t>Improved code reuse and performance by making effective use of various design patterns.</w:t>
      </w:r>
    </w:p>
    <w:p w:rsidR="008676A8" w:rsidRPr="008676A8" w:rsidRDefault="008676A8" w:rsidP="008676A8">
      <w:pPr>
        <w:pStyle w:val="NoSpacing"/>
        <w:numPr>
          <w:ilvl w:val="0"/>
          <w:numId w:val="5"/>
        </w:numPr>
        <w:rPr>
          <w:b/>
          <w:bCs/>
        </w:rPr>
      </w:pPr>
      <w:r w:rsidRPr="008676A8">
        <w:rPr>
          <w:bCs/>
        </w:rPr>
        <w:t>Deployed the project into Heroku using GIT version control system.</w:t>
      </w:r>
    </w:p>
    <w:p w:rsidR="008676A8" w:rsidRPr="008676A8" w:rsidRDefault="008676A8" w:rsidP="008676A8">
      <w:pPr>
        <w:pStyle w:val="NoSpacing"/>
        <w:numPr>
          <w:ilvl w:val="0"/>
          <w:numId w:val="5"/>
        </w:numPr>
        <w:rPr>
          <w:b/>
          <w:bCs/>
        </w:rPr>
      </w:pPr>
      <w:r w:rsidRPr="008676A8">
        <w:rPr>
          <w:bCs/>
        </w:rPr>
        <w:t>Creating database schema for MySQL Database and helped to draw ER-Diagrams using Microsoft Visio.</w:t>
      </w:r>
    </w:p>
    <w:p w:rsidR="008676A8" w:rsidRPr="00CC668F" w:rsidRDefault="008676A8" w:rsidP="008676A8">
      <w:pPr>
        <w:pStyle w:val="NoSpacing"/>
        <w:numPr>
          <w:ilvl w:val="0"/>
          <w:numId w:val="5"/>
        </w:numPr>
        <w:rPr>
          <w:b/>
          <w:bCs/>
        </w:rPr>
      </w:pPr>
      <w:r w:rsidRPr="00CC668F">
        <w:rPr>
          <w:bCs/>
        </w:rPr>
        <w:lastRenderedPageBreak/>
        <w:t>Performed troubleshooting, fixed and deployed many Python bug fixes of the two main applications that were a main source of data for both customers and internal customer service team.</w:t>
      </w:r>
    </w:p>
    <w:p w:rsidR="008676A8" w:rsidRDefault="008676A8" w:rsidP="0041033C">
      <w:pPr>
        <w:pStyle w:val="NoSpacing"/>
        <w:rPr>
          <w:b/>
          <w:bCs/>
        </w:rPr>
      </w:pPr>
      <w:r w:rsidRPr="00CC668F">
        <w:rPr>
          <w:b/>
          <w:bCs/>
        </w:rPr>
        <w:t>Environment:</w:t>
      </w:r>
      <w:r w:rsidRPr="008676A8">
        <w:rPr>
          <w:bCs/>
        </w:rPr>
        <w:t xml:space="preserve"> Python 2.7, Django, Java Script, HTML5, XHTML, </w:t>
      </w:r>
      <w:r w:rsidR="00154863">
        <w:rPr>
          <w:bCs/>
        </w:rPr>
        <w:t xml:space="preserve"> </w:t>
      </w:r>
      <w:proofErr w:type="spellStart"/>
      <w:r w:rsidR="00154863">
        <w:rPr>
          <w:bCs/>
        </w:rPr>
        <w:t>c++</w:t>
      </w:r>
      <w:proofErr w:type="spellEnd"/>
      <w:r w:rsidR="00154863">
        <w:rPr>
          <w:bCs/>
        </w:rPr>
        <w:t>,</w:t>
      </w:r>
      <w:proofErr w:type="spellStart"/>
      <w:r w:rsidRPr="008676A8">
        <w:rPr>
          <w:bCs/>
        </w:rPr>
        <w:t>JQuery</w:t>
      </w:r>
      <w:proofErr w:type="spellEnd"/>
      <w:r w:rsidRPr="008676A8">
        <w:rPr>
          <w:bCs/>
        </w:rPr>
        <w:t>, JSON, XML, CSS3, MySQL,</w:t>
      </w:r>
      <w:r>
        <w:rPr>
          <w:bCs/>
        </w:rPr>
        <w:t xml:space="preserve"> </w:t>
      </w:r>
      <w:r w:rsidRPr="008676A8">
        <w:rPr>
          <w:bCs/>
        </w:rPr>
        <w:t>Bootstrap, Heroku, Git, SQLAlchemy, Linux, SQL server.</w:t>
      </w:r>
    </w:p>
    <w:p w:rsidR="008676A8" w:rsidRDefault="008676A8" w:rsidP="0041033C">
      <w:pPr>
        <w:pStyle w:val="NoSpacing"/>
        <w:rPr>
          <w:b/>
          <w:bCs/>
        </w:rPr>
      </w:pPr>
    </w:p>
    <w:p w:rsidR="0041033C" w:rsidRPr="00CC668F" w:rsidRDefault="00CC668F" w:rsidP="0041033C">
      <w:pPr>
        <w:pStyle w:val="NoSpacing"/>
        <w:rPr>
          <w:b/>
          <w:bCs/>
        </w:rPr>
      </w:pPr>
      <w:proofErr w:type="gramStart"/>
      <w:r w:rsidRPr="00CC668F">
        <w:rPr>
          <w:b/>
          <w:bCs/>
        </w:rPr>
        <w:t>Client  :</w:t>
      </w:r>
      <w:proofErr w:type="gramEnd"/>
      <w:r w:rsidRPr="00CC668F">
        <w:rPr>
          <w:b/>
          <w:bCs/>
        </w:rPr>
        <w:t xml:space="preserve"> Toyota Motors Sales, Los Angeles, CA</w:t>
      </w:r>
      <w:r w:rsidRPr="00CC668F">
        <w:rPr>
          <w:b/>
          <w:bCs/>
        </w:rPr>
        <w:tab/>
      </w:r>
      <w:r w:rsidRPr="00CC668F">
        <w:rPr>
          <w:b/>
          <w:bCs/>
        </w:rPr>
        <w:tab/>
      </w:r>
      <w:r w:rsidR="00477A2C">
        <w:rPr>
          <w:b/>
          <w:bCs/>
        </w:rPr>
        <w:t>November 2013</w:t>
      </w:r>
      <w:r w:rsidR="0041033C" w:rsidRPr="00CC668F">
        <w:rPr>
          <w:b/>
          <w:bCs/>
        </w:rPr>
        <w:t xml:space="preserve"> to </w:t>
      </w:r>
      <w:r w:rsidR="00477A2C">
        <w:rPr>
          <w:b/>
          <w:bCs/>
        </w:rPr>
        <w:t>Feb 2015</w:t>
      </w:r>
    </w:p>
    <w:p w:rsidR="0041033C" w:rsidRDefault="00CC668F" w:rsidP="00CC668F">
      <w:pPr>
        <w:pStyle w:val="NoSpacing"/>
        <w:pBdr>
          <w:bottom w:val="single" w:sz="4" w:space="1" w:color="auto"/>
        </w:pBdr>
        <w:rPr>
          <w:b/>
          <w:bCs/>
        </w:rPr>
      </w:pPr>
      <w:r>
        <w:rPr>
          <w:b/>
          <w:bCs/>
        </w:rPr>
        <w:t>Role</w:t>
      </w:r>
      <w:r>
        <w:rPr>
          <w:b/>
          <w:bCs/>
        </w:rPr>
        <w:tab/>
        <w:t xml:space="preserve">: </w:t>
      </w:r>
      <w:r w:rsidRPr="00CC668F">
        <w:rPr>
          <w:b/>
          <w:bCs/>
        </w:rPr>
        <w:t>Python Developer</w:t>
      </w:r>
    </w:p>
    <w:p w:rsidR="0041033C" w:rsidRPr="00CC668F" w:rsidRDefault="0041033C" w:rsidP="0041033C">
      <w:pPr>
        <w:pStyle w:val="NoSpacing"/>
        <w:rPr>
          <w:b/>
          <w:bCs/>
        </w:rPr>
      </w:pPr>
      <w:r w:rsidRPr="00CC668F">
        <w:rPr>
          <w:b/>
          <w:bCs/>
        </w:rPr>
        <w:t>Responsibilities:</w:t>
      </w:r>
    </w:p>
    <w:p w:rsidR="0041033C" w:rsidRPr="0041033C" w:rsidRDefault="0041033C" w:rsidP="0041033C">
      <w:pPr>
        <w:pStyle w:val="NoSpacing"/>
        <w:numPr>
          <w:ilvl w:val="0"/>
          <w:numId w:val="4"/>
        </w:numPr>
        <w:rPr>
          <w:b/>
          <w:bCs/>
        </w:rPr>
      </w:pPr>
      <w:r w:rsidRPr="0041033C">
        <w:rPr>
          <w:bCs/>
        </w:rPr>
        <w:t>Wrote Python routines to log into the websites and fetch data for selected options.</w:t>
      </w:r>
    </w:p>
    <w:p w:rsidR="0041033C" w:rsidRPr="0041033C" w:rsidRDefault="0041033C" w:rsidP="0041033C">
      <w:pPr>
        <w:pStyle w:val="NoSpacing"/>
        <w:numPr>
          <w:ilvl w:val="0"/>
          <w:numId w:val="4"/>
        </w:numPr>
        <w:rPr>
          <w:b/>
          <w:bCs/>
        </w:rPr>
      </w:pPr>
      <w:r w:rsidRPr="0041033C">
        <w:rPr>
          <w:bCs/>
        </w:rPr>
        <w:t>Implemented code in python to retrieve and manipulate data.</w:t>
      </w:r>
    </w:p>
    <w:p w:rsidR="0041033C" w:rsidRPr="0041033C" w:rsidRDefault="0041033C" w:rsidP="0041033C">
      <w:pPr>
        <w:pStyle w:val="NoSpacing"/>
        <w:numPr>
          <w:ilvl w:val="0"/>
          <w:numId w:val="4"/>
        </w:numPr>
        <w:rPr>
          <w:b/>
          <w:bCs/>
        </w:rPr>
      </w:pPr>
      <w:r w:rsidRPr="0041033C">
        <w:rPr>
          <w:bCs/>
        </w:rPr>
        <w:t>Used Python modules such as requests, urllib, and urllib2 for web crawling.</w:t>
      </w:r>
    </w:p>
    <w:p w:rsidR="0041033C" w:rsidRPr="0041033C" w:rsidRDefault="0041033C" w:rsidP="0041033C">
      <w:pPr>
        <w:pStyle w:val="NoSpacing"/>
        <w:numPr>
          <w:ilvl w:val="0"/>
          <w:numId w:val="4"/>
        </w:numPr>
        <w:rPr>
          <w:b/>
          <w:bCs/>
        </w:rPr>
      </w:pPr>
      <w:r w:rsidRPr="0041033C">
        <w:rPr>
          <w:bCs/>
        </w:rPr>
        <w:t>Used other packages such as Beautiful soup for data parsing.</w:t>
      </w:r>
    </w:p>
    <w:p w:rsidR="0041033C" w:rsidRPr="00862516" w:rsidRDefault="0041033C" w:rsidP="0041033C">
      <w:pPr>
        <w:pStyle w:val="NoSpacing"/>
        <w:numPr>
          <w:ilvl w:val="0"/>
          <w:numId w:val="4"/>
        </w:numPr>
        <w:rPr>
          <w:b/>
          <w:bCs/>
        </w:rPr>
      </w:pPr>
      <w:r w:rsidRPr="0041033C">
        <w:rPr>
          <w:bCs/>
        </w:rPr>
        <w:t>Worked on writing and as well as read data from csv and excel file formats using python.</w:t>
      </w:r>
    </w:p>
    <w:p w:rsidR="00862516" w:rsidRPr="00862516" w:rsidRDefault="00862516" w:rsidP="0041033C">
      <w:pPr>
        <w:pStyle w:val="NoSpacing"/>
        <w:numPr>
          <w:ilvl w:val="0"/>
          <w:numId w:val="4"/>
        </w:numPr>
      </w:pPr>
      <w:r w:rsidRPr="00862516">
        <w:t>Experience in configuring, deploying the web applications on AWS servers using SBT and Play.</w:t>
      </w:r>
    </w:p>
    <w:p w:rsidR="00862516" w:rsidRPr="00862516" w:rsidRDefault="00862516" w:rsidP="0041033C">
      <w:pPr>
        <w:pStyle w:val="NoSpacing"/>
        <w:numPr>
          <w:ilvl w:val="0"/>
          <w:numId w:val="4"/>
        </w:numPr>
      </w:pPr>
      <w:r w:rsidRPr="00862516">
        <w:t>Involved in deploying systems on Amazon Web Services (AWS) Infrastructure services EC2.</w:t>
      </w:r>
    </w:p>
    <w:p w:rsidR="00862516" w:rsidRPr="00862516" w:rsidRDefault="00862516" w:rsidP="00862516">
      <w:pPr>
        <w:pStyle w:val="NoSpacing"/>
        <w:numPr>
          <w:ilvl w:val="0"/>
          <w:numId w:val="4"/>
        </w:numPr>
      </w:pPr>
      <w:r w:rsidRPr="00862516">
        <w:t>Performed configuration, deployment and support of cloud services including Amazon Web Services (AWS).</w:t>
      </w:r>
    </w:p>
    <w:p w:rsidR="0041033C" w:rsidRPr="0041033C" w:rsidRDefault="0041033C" w:rsidP="0041033C">
      <w:pPr>
        <w:pStyle w:val="NoSpacing"/>
        <w:numPr>
          <w:ilvl w:val="0"/>
          <w:numId w:val="4"/>
        </w:numPr>
        <w:rPr>
          <w:b/>
          <w:bCs/>
        </w:rPr>
      </w:pPr>
      <w:r w:rsidRPr="0041033C">
        <w:rPr>
          <w:bCs/>
        </w:rPr>
        <w:t>Web-services backend development using Python (CherryPy, Django, SQL Alchemy).</w:t>
      </w:r>
    </w:p>
    <w:p w:rsidR="0041033C" w:rsidRPr="0041033C" w:rsidRDefault="0041033C" w:rsidP="0041033C">
      <w:pPr>
        <w:pStyle w:val="NoSpacing"/>
        <w:numPr>
          <w:ilvl w:val="0"/>
          <w:numId w:val="4"/>
        </w:numPr>
        <w:rPr>
          <w:b/>
          <w:bCs/>
        </w:rPr>
      </w:pPr>
      <w:r w:rsidRPr="0041033C">
        <w:rPr>
          <w:bCs/>
        </w:rPr>
        <w:t>Worked on resulting reports of the application and Tableau reports.</w:t>
      </w:r>
    </w:p>
    <w:p w:rsidR="0041033C" w:rsidRPr="0041033C" w:rsidRDefault="0041033C" w:rsidP="0041033C">
      <w:pPr>
        <w:pStyle w:val="NoSpacing"/>
        <w:numPr>
          <w:ilvl w:val="0"/>
          <w:numId w:val="4"/>
        </w:numPr>
        <w:rPr>
          <w:b/>
          <w:bCs/>
        </w:rPr>
      </w:pPr>
      <w:r w:rsidRPr="0041033C">
        <w:rPr>
          <w:bCs/>
        </w:rPr>
        <w:t>Participated in developing the company's internal framework on Python. This framework became a basement</w:t>
      </w:r>
      <w:r>
        <w:rPr>
          <w:bCs/>
        </w:rPr>
        <w:t xml:space="preserve"> </w:t>
      </w:r>
      <w:r w:rsidRPr="0041033C">
        <w:rPr>
          <w:bCs/>
        </w:rPr>
        <w:t>for the quick service's development.</w:t>
      </w:r>
    </w:p>
    <w:p w:rsidR="0041033C" w:rsidRPr="0041033C" w:rsidRDefault="0041033C" w:rsidP="0041033C">
      <w:pPr>
        <w:pStyle w:val="NoSpacing"/>
        <w:numPr>
          <w:ilvl w:val="0"/>
          <w:numId w:val="4"/>
        </w:numPr>
        <w:rPr>
          <w:b/>
          <w:bCs/>
        </w:rPr>
      </w:pPr>
      <w:r w:rsidRPr="0041033C">
        <w:rPr>
          <w:bCs/>
        </w:rPr>
        <w:t>Worked on HTML5, CSS3, JavaScript, AngularJS, Node.JS, Git, REST API, MangoDB. Design and setting</w:t>
      </w:r>
      <w:r>
        <w:rPr>
          <w:bCs/>
        </w:rPr>
        <w:t xml:space="preserve"> </w:t>
      </w:r>
      <w:r w:rsidRPr="0041033C">
        <w:rPr>
          <w:bCs/>
        </w:rPr>
        <w:t>up of environment of Mongo db with shards and replica sets. (Dev/Test and productions).</w:t>
      </w:r>
    </w:p>
    <w:p w:rsidR="0041033C" w:rsidRPr="0041033C" w:rsidRDefault="0041033C" w:rsidP="0041033C">
      <w:pPr>
        <w:pStyle w:val="NoSpacing"/>
        <w:numPr>
          <w:ilvl w:val="0"/>
          <w:numId w:val="4"/>
        </w:numPr>
        <w:rPr>
          <w:b/>
          <w:bCs/>
        </w:rPr>
      </w:pPr>
      <w:r w:rsidRPr="0041033C">
        <w:rPr>
          <w:bCs/>
        </w:rPr>
        <w:t>Designed and developed components using Python with Django framework.</w:t>
      </w:r>
    </w:p>
    <w:p w:rsidR="0041033C" w:rsidRPr="0041033C" w:rsidRDefault="0041033C" w:rsidP="0041033C">
      <w:pPr>
        <w:pStyle w:val="NoSpacing"/>
        <w:numPr>
          <w:ilvl w:val="0"/>
          <w:numId w:val="4"/>
        </w:numPr>
        <w:rPr>
          <w:b/>
          <w:bCs/>
        </w:rPr>
      </w:pPr>
      <w:r w:rsidRPr="0041033C">
        <w:rPr>
          <w:bCs/>
        </w:rPr>
        <w:t>Private VPN using Ubuntu, Python, Django, CherryPy, Bootstrap, JQuery.</w:t>
      </w:r>
    </w:p>
    <w:p w:rsidR="0041033C" w:rsidRPr="0041033C" w:rsidRDefault="0041033C" w:rsidP="0041033C">
      <w:pPr>
        <w:pStyle w:val="NoSpacing"/>
        <w:numPr>
          <w:ilvl w:val="0"/>
          <w:numId w:val="4"/>
        </w:numPr>
        <w:rPr>
          <w:b/>
          <w:bCs/>
        </w:rPr>
      </w:pPr>
      <w:r w:rsidRPr="0041033C">
        <w:rPr>
          <w:bCs/>
        </w:rPr>
        <w:t>Created a Python based GUI application For Freight Tracking and processing.</w:t>
      </w:r>
    </w:p>
    <w:p w:rsidR="0041033C" w:rsidRPr="0041033C" w:rsidRDefault="0041033C" w:rsidP="0041033C">
      <w:pPr>
        <w:pStyle w:val="NoSpacing"/>
        <w:numPr>
          <w:ilvl w:val="0"/>
          <w:numId w:val="4"/>
        </w:numPr>
        <w:rPr>
          <w:b/>
          <w:bCs/>
        </w:rPr>
      </w:pPr>
      <w:r w:rsidRPr="0041033C">
        <w:rPr>
          <w:bCs/>
        </w:rPr>
        <w:t>Wrote scripts in Python for extracting data from HTML file.</w:t>
      </w:r>
    </w:p>
    <w:p w:rsidR="0041033C" w:rsidRPr="0041033C" w:rsidRDefault="0041033C" w:rsidP="0041033C">
      <w:pPr>
        <w:pStyle w:val="NoSpacing"/>
        <w:numPr>
          <w:ilvl w:val="0"/>
          <w:numId w:val="4"/>
        </w:numPr>
        <w:rPr>
          <w:b/>
          <w:bCs/>
        </w:rPr>
      </w:pPr>
      <w:r w:rsidRPr="0041033C">
        <w:rPr>
          <w:bCs/>
        </w:rPr>
        <w:t>Used Python and Django creating graphics, XML processing of documents, data exchange and business</w:t>
      </w:r>
      <w:r>
        <w:rPr>
          <w:bCs/>
        </w:rPr>
        <w:t xml:space="preserve"> </w:t>
      </w:r>
      <w:r w:rsidRPr="0041033C">
        <w:rPr>
          <w:bCs/>
        </w:rPr>
        <w:t>logic implementation between servers.</w:t>
      </w:r>
    </w:p>
    <w:p w:rsidR="0041033C" w:rsidRPr="0041033C" w:rsidRDefault="0041033C" w:rsidP="0041033C">
      <w:pPr>
        <w:pStyle w:val="NoSpacing"/>
        <w:numPr>
          <w:ilvl w:val="0"/>
          <w:numId w:val="4"/>
        </w:numPr>
        <w:rPr>
          <w:b/>
          <w:bCs/>
        </w:rPr>
      </w:pPr>
      <w:r w:rsidRPr="0041033C">
        <w:rPr>
          <w:bCs/>
        </w:rPr>
        <w:t>Developed rich user interface using CSS, HTML, JavaScript and JQuery.</w:t>
      </w:r>
    </w:p>
    <w:p w:rsidR="0041033C" w:rsidRPr="0041033C" w:rsidRDefault="0041033C" w:rsidP="0041033C">
      <w:pPr>
        <w:pStyle w:val="NoSpacing"/>
        <w:numPr>
          <w:ilvl w:val="0"/>
          <w:numId w:val="4"/>
        </w:numPr>
        <w:rPr>
          <w:b/>
          <w:bCs/>
        </w:rPr>
      </w:pPr>
      <w:r w:rsidRPr="0041033C">
        <w:rPr>
          <w:bCs/>
        </w:rPr>
        <w:t>Participated in the complete SDLC process.</w:t>
      </w:r>
    </w:p>
    <w:p w:rsidR="0041033C" w:rsidRPr="0041033C" w:rsidRDefault="0041033C" w:rsidP="0041033C">
      <w:pPr>
        <w:pStyle w:val="NoSpacing"/>
        <w:numPr>
          <w:ilvl w:val="0"/>
          <w:numId w:val="4"/>
        </w:numPr>
        <w:rPr>
          <w:b/>
          <w:bCs/>
        </w:rPr>
      </w:pPr>
      <w:r w:rsidRPr="0041033C">
        <w:rPr>
          <w:bCs/>
        </w:rPr>
        <w:t>Extracting acting data from the database using SAS/Access, SAS SQL procedures and create SAS data sets.</w:t>
      </w:r>
    </w:p>
    <w:p w:rsidR="0041033C" w:rsidRPr="0041033C" w:rsidRDefault="0041033C" w:rsidP="0041033C">
      <w:pPr>
        <w:pStyle w:val="NoSpacing"/>
        <w:numPr>
          <w:ilvl w:val="0"/>
          <w:numId w:val="4"/>
        </w:numPr>
        <w:rPr>
          <w:b/>
          <w:bCs/>
        </w:rPr>
      </w:pPr>
      <w:r w:rsidRPr="0041033C">
        <w:rPr>
          <w:bCs/>
        </w:rPr>
        <w:t>Developed and maintained various automated web tools for reducing manual effort and increasing efficiency</w:t>
      </w:r>
      <w:r>
        <w:rPr>
          <w:bCs/>
        </w:rPr>
        <w:t xml:space="preserve"> </w:t>
      </w:r>
      <w:r w:rsidRPr="0041033C">
        <w:rPr>
          <w:bCs/>
        </w:rPr>
        <w:t>of the Global Shipping Team.</w:t>
      </w:r>
    </w:p>
    <w:p w:rsidR="0041033C" w:rsidRPr="0041033C" w:rsidRDefault="0041033C" w:rsidP="0041033C">
      <w:pPr>
        <w:pStyle w:val="NoSpacing"/>
        <w:numPr>
          <w:ilvl w:val="0"/>
          <w:numId w:val="4"/>
        </w:numPr>
        <w:rPr>
          <w:b/>
          <w:bCs/>
        </w:rPr>
      </w:pPr>
      <w:r w:rsidRPr="0041033C">
        <w:rPr>
          <w:bCs/>
        </w:rPr>
        <w:t>Created database using MySQL, wrote several queries to extract data from database.</w:t>
      </w:r>
    </w:p>
    <w:p w:rsidR="0041033C" w:rsidRPr="0041033C" w:rsidRDefault="0041033C" w:rsidP="0041033C">
      <w:pPr>
        <w:pStyle w:val="NoSpacing"/>
        <w:numPr>
          <w:ilvl w:val="0"/>
          <w:numId w:val="4"/>
        </w:numPr>
        <w:rPr>
          <w:b/>
          <w:bCs/>
        </w:rPr>
      </w:pPr>
      <w:r w:rsidRPr="0041033C">
        <w:rPr>
          <w:bCs/>
        </w:rPr>
        <w:t>Effectively communicated with the external vendors to resolve queries.</w:t>
      </w:r>
    </w:p>
    <w:p w:rsidR="0041033C" w:rsidRPr="0041033C" w:rsidRDefault="0041033C" w:rsidP="0041033C">
      <w:pPr>
        <w:pStyle w:val="NoSpacing"/>
        <w:numPr>
          <w:ilvl w:val="0"/>
          <w:numId w:val="4"/>
        </w:numPr>
        <w:rPr>
          <w:b/>
          <w:bCs/>
        </w:rPr>
      </w:pPr>
      <w:r w:rsidRPr="0041033C">
        <w:rPr>
          <w:bCs/>
        </w:rPr>
        <w:t>Held meetings with client and worked all alone for the entire project with limited help from the client.</w:t>
      </w:r>
    </w:p>
    <w:p w:rsidR="00EA2F47" w:rsidRDefault="0041033C" w:rsidP="00EA2F47">
      <w:pPr>
        <w:pStyle w:val="NoSpacing"/>
        <w:rPr>
          <w:b/>
          <w:bCs/>
        </w:rPr>
      </w:pPr>
      <w:r w:rsidRPr="00CC668F">
        <w:rPr>
          <w:b/>
          <w:bCs/>
        </w:rPr>
        <w:t>Environment:</w:t>
      </w:r>
      <w:r w:rsidRPr="0041033C">
        <w:t xml:space="preserve"> </w:t>
      </w:r>
      <w:r w:rsidRPr="0041033C">
        <w:rPr>
          <w:bCs/>
        </w:rPr>
        <w:t>Python 2.7, Django 1.4, MySQL, Windows, Linux, HTML, CSS, JQuery, JavaScript, Apache,</w:t>
      </w:r>
      <w:r>
        <w:rPr>
          <w:bCs/>
        </w:rPr>
        <w:t xml:space="preserve"> </w:t>
      </w:r>
      <w:r w:rsidRPr="0041033C">
        <w:rPr>
          <w:bCs/>
        </w:rPr>
        <w:t>Linux, Quality Centre</w:t>
      </w:r>
    </w:p>
    <w:p w:rsidR="00EA2F47" w:rsidRDefault="00EA2F47" w:rsidP="00EA2F47">
      <w:pPr>
        <w:pStyle w:val="NoSpacing"/>
        <w:rPr>
          <w:b/>
          <w:bCs/>
        </w:rPr>
      </w:pPr>
    </w:p>
    <w:p w:rsidR="00510E96" w:rsidRPr="00CC668F" w:rsidRDefault="00510E96" w:rsidP="00510E96">
      <w:pPr>
        <w:pStyle w:val="NoSpacing"/>
        <w:pBdr>
          <w:bottom w:val="single" w:sz="4" w:space="1" w:color="auto"/>
        </w:pBdr>
        <w:rPr>
          <w:b/>
          <w:bCs/>
        </w:rPr>
      </w:pPr>
      <w:proofErr w:type="spellStart"/>
      <w:r w:rsidRPr="00CC668F">
        <w:rPr>
          <w:b/>
          <w:bCs/>
        </w:rPr>
        <w:lastRenderedPageBreak/>
        <w:t>Sahithi</w:t>
      </w:r>
      <w:proofErr w:type="spellEnd"/>
      <w:r w:rsidR="00D43504" w:rsidRPr="00CC668F">
        <w:rPr>
          <w:b/>
          <w:bCs/>
        </w:rPr>
        <w:t xml:space="preserve"> Systems Pvt</w:t>
      </w:r>
      <w:r w:rsidR="00477A2C">
        <w:rPr>
          <w:b/>
          <w:bCs/>
        </w:rPr>
        <w:t>. Ltd, Hyderabad</w:t>
      </w:r>
      <w:r w:rsidR="00477A2C">
        <w:rPr>
          <w:b/>
          <w:bCs/>
        </w:rPr>
        <w:tab/>
      </w:r>
      <w:r w:rsidR="00477A2C">
        <w:rPr>
          <w:b/>
          <w:bCs/>
        </w:rPr>
        <w:tab/>
      </w:r>
      <w:r w:rsidR="00477A2C">
        <w:rPr>
          <w:b/>
          <w:bCs/>
        </w:rPr>
        <w:tab/>
        <w:t>December 2012</w:t>
      </w:r>
      <w:r w:rsidRPr="00CC668F">
        <w:rPr>
          <w:b/>
          <w:bCs/>
        </w:rPr>
        <w:t xml:space="preserve"> – </w:t>
      </w:r>
      <w:r w:rsidR="00D43504" w:rsidRPr="00CC668F">
        <w:rPr>
          <w:b/>
          <w:bCs/>
        </w:rPr>
        <w:t>Sept</w:t>
      </w:r>
      <w:r w:rsidRPr="00CC668F">
        <w:rPr>
          <w:b/>
          <w:bCs/>
        </w:rPr>
        <w:t xml:space="preserve"> 201</w:t>
      </w:r>
      <w:r w:rsidR="00477A2C">
        <w:rPr>
          <w:b/>
          <w:bCs/>
        </w:rPr>
        <w:t>3</w:t>
      </w:r>
      <w:r w:rsidRPr="00CC668F">
        <w:rPr>
          <w:b/>
          <w:bCs/>
        </w:rPr>
        <w:t xml:space="preserve"> Network Infrastructure Support Analyst</w:t>
      </w:r>
    </w:p>
    <w:p w:rsidR="00510E96" w:rsidRPr="00CC668F" w:rsidRDefault="00510E96" w:rsidP="00510E96">
      <w:pPr>
        <w:pStyle w:val="NoSpacing"/>
        <w:rPr>
          <w:bCs/>
        </w:rPr>
      </w:pPr>
      <w:r w:rsidRPr="00CC668F">
        <w:rPr>
          <w:b/>
          <w:bCs/>
        </w:rPr>
        <w:t>Responsibilities:</w:t>
      </w:r>
      <w:r w:rsidRPr="00CC668F">
        <w:rPr>
          <w:bCs/>
        </w:rPr>
        <w:t xml:space="preserve"> </w:t>
      </w:r>
    </w:p>
    <w:p w:rsidR="00510E96" w:rsidRPr="00510E96" w:rsidRDefault="00510E96" w:rsidP="00510E96">
      <w:pPr>
        <w:pStyle w:val="NoSpacing"/>
        <w:numPr>
          <w:ilvl w:val="0"/>
          <w:numId w:val="3"/>
        </w:numPr>
        <w:rPr>
          <w:b/>
          <w:bCs/>
        </w:rPr>
      </w:pPr>
      <w:r w:rsidRPr="00510E96">
        <w:rPr>
          <w:bCs/>
        </w:rPr>
        <w:t>Worked in a team, involved in developing the UI, layout and front-end programming for web application that matches requirements of the company.</w:t>
      </w:r>
    </w:p>
    <w:p w:rsidR="00510E96" w:rsidRPr="00510E96" w:rsidRDefault="00510E96" w:rsidP="00510E96">
      <w:pPr>
        <w:pStyle w:val="NoSpacing"/>
        <w:numPr>
          <w:ilvl w:val="0"/>
          <w:numId w:val="3"/>
        </w:numPr>
        <w:rPr>
          <w:b/>
          <w:bCs/>
        </w:rPr>
      </w:pPr>
      <w:r w:rsidRPr="00510E96">
        <w:rPr>
          <w:bCs/>
        </w:rPr>
        <w:t>Wrote Python routines to log into the websites and fetch data for selected options.</w:t>
      </w:r>
    </w:p>
    <w:p w:rsidR="00510E96" w:rsidRPr="00510E96" w:rsidRDefault="00510E96" w:rsidP="00510E96">
      <w:pPr>
        <w:pStyle w:val="NoSpacing"/>
        <w:numPr>
          <w:ilvl w:val="0"/>
          <w:numId w:val="3"/>
        </w:numPr>
        <w:rPr>
          <w:b/>
          <w:bCs/>
        </w:rPr>
      </w:pPr>
      <w:r w:rsidRPr="00510E96">
        <w:rPr>
          <w:bCs/>
        </w:rPr>
        <w:t>Excellent Coordination in project activities and ensure that all project phases are followed and documented properly.</w:t>
      </w:r>
    </w:p>
    <w:p w:rsidR="00510E96" w:rsidRPr="00510E96" w:rsidRDefault="00510E96" w:rsidP="00510E96">
      <w:pPr>
        <w:pStyle w:val="NoSpacing"/>
        <w:numPr>
          <w:ilvl w:val="0"/>
          <w:numId w:val="3"/>
        </w:numPr>
        <w:rPr>
          <w:b/>
          <w:bCs/>
        </w:rPr>
      </w:pPr>
      <w:r w:rsidRPr="00510E96">
        <w:rPr>
          <w:bCs/>
        </w:rPr>
        <w:t>Good hands on experience in data warehouse developer/database engineer for high-volume data processing.</w:t>
      </w:r>
    </w:p>
    <w:p w:rsidR="00510E96" w:rsidRPr="00510E96" w:rsidRDefault="00510E96" w:rsidP="00510E96">
      <w:pPr>
        <w:pStyle w:val="NoSpacing"/>
        <w:numPr>
          <w:ilvl w:val="0"/>
          <w:numId w:val="3"/>
        </w:numPr>
        <w:rPr>
          <w:b/>
          <w:bCs/>
        </w:rPr>
      </w:pPr>
      <w:r w:rsidRPr="00510E96">
        <w:rPr>
          <w:bCs/>
        </w:rPr>
        <w:t>Designed the front-end applications, user interactive web pages using web technologies like HTML, XHTML and CSS.</w:t>
      </w:r>
    </w:p>
    <w:p w:rsidR="00510E96" w:rsidRPr="00510E96" w:rsidRDefault="00510E96" w:rsidP="00510E96">
      <w:pPr>
        <w:pStyle w:val="NoSpacing"/>
        <w:numPr>
          <w:ilvl w:val="0"/>
          <w:numId w:val="3"/>
        </w:numPr>
        <w:rPr>
          <w:b/>
          <w:bCs/>
        </w:rPr>
      </w:pPr>
      <w:r w:rsidRPr="00510E96">
        <w:rPr>
          <w:bCs/>
        </w:rPr>
        <w:t>Developed non-functional HTML,CSS pages from the mock ups and involved in UI review architect and Business Units.</w:t>
      </w:r>
    </w:p>
    <w:p w:rsidR="00510E96" w:rsidRPr="00510E96" w:rsidRDefault="00510E96" w:rsidP="00510E96">
      <w:pPr>
        <w:pStyle w:val="NoSpacing"/>
        <w:numPr>
          <w:ilvl w:val="0"/>
          <w:numId w:val="3"/>
        </w:numPr>
        <w:rPr>
          <w:b/>
          <w:bCs/>
        </w:rPr>
      </w:pPr>
      <w:r w:rsidRPr="00510E96">
        <w:rPr>
          <w:bCs/>
        </w:rPr>
        <w:t>Knowledge of ETL tool in Python utilizing the pyodb library.</w:t>
      </w:r>
    </w:p>
    <w:p w:rsidR="00510E96" w:rsidRPr="00510E96" w:rsidRDefault="00510E96" w:rsidP="00510E96">
      <w:pPr>
        <w:pStyle w:val="NoSpacing"/>
        <w:numPr>
          <w:ilvl w:val="0"/>
          <w:numId w:val="3"/>
        </w:numPr>
        <w:rPr>
          <w:b/>
          <w:bCs/>
        </w:rPr>
      </w:pPr>
      <w:r w:rsidRPr="00510E96">
        <w:rPr>
          <w:bCs/>
        </w:rPr>
        <w:t>Good hands on experience in data warehouse developer/database engineer for high-volume data processing.</w:t>
      </w:r>
    </w:p>
    <w:p w:rsidR="00510E96" w:rsidRPr="00510E96" w:rsidRDefault="00510E96" w:rsidP="00510E96">
      <w:pPr>
        <w:pStyle w:val="NoSpacing"/>
        <w:numPr>
          <w:ilvl w:val="0"/>
          <w:numId w:val="3"/>
        </w:numPr>
        <w:rPr>
          <w:b/>
          <w:bCs/>
        </w:rPr>
      </w:pPr>
      <w:r w:rsidRPr="00510E96">
        <w:rPr>
          <w:bCs/>
        </w:rPr>
        <w:t>Rewrite existing Python/Django/Java module to deliver certain format of data.</w:t>
      </w:r>
    </w:p>
    <w:p w:rsidR="00510E96" w:rsidRPr="00510E96" w:rsidRDefault="00510E96" w:rsidP="00510E96">
      <w:pPr>
        <w:pStyle w:val="NoSpacing"/>
        <w:numPr>
          <w:ilvl w:val="0"/>
          <w:numId w:val="3"/>
        </w:numPr>
        <w:rPr>
          <w:b/>
          <w:bCs/>
        </w:rPr>
      </w:pPr>
      <w:r w:rsidRPr="00510E96">
        <w:rPr>
          <w:bCs/>
        </w:rPr>
        <w:t>Improved user experience by creating and designing new web components and features.</w:t>
      </w:r>
    </w:p>
    <w:p w:rsidR="00510E96" w:rsidRPr="00510E96" w:rsidRDefault="00510E96" w:rsidP="00510E96">
      <w:pPr>
        <w:pStyle w:val="NoSpacing"/>
        <w:numPr>
          <w:ilvl w:val="0"/>
          <w:numId w:val="3"/>
        </w:numPr>
        <w:rPr>
          <w:b/>
          <w:bCs/>
        </w:rPr>
      </w:pPr>
      <w:r w:rsidRPr="00510E96">
        <w:rPr>
          <w:bCs/>
        </w:rPr>
        <w:t>Generated Python Django forms to record data of online users.</w:t>
      </w:r>
    </w:p>
    <w:p w:rsidR="00510E96" w:rsidRPr="00510E96" w:rsidRDefault="00510E96" w:rsidP="00510E96">
      <w:pPr>
        <w:pStyle w:val="NoSpacing"/>
        <w:numPr>
          <w:ilvl w:val="0"/>
          <w:numId w:val="3"/>
        </w:numPr>
        <w:rPr>
          <w:b/>
          <w:bCs/>
        </w:rPr>
      </w:pPr>
      <w:r w:rsidRPr="00510E96">
        <w:rPr>
          <w:bCs/>
        </w:rPr>
        <w:t>Followed MVC structure to develop Application.</w:t>
      </w:r>
    </w:p>
    <w:p w:rsidR="00510E96" w:rsidRPr="00510E96" w:rsidRDefault="00510E96" w:rsidP="00510E96">
      <w:pPr>
        <w:pStyle w:val="NoSpacing"/>
        <w:numPr>
          <w:ilvl w:val="0"/>
          <w:numId w:val="3"/>
        </w:numPr>
        <w:rPr>
          <w:b/>
          <w:bCs/>
        </w:rPr>
      </w:pPr>
      <w:r w:rsidRPr="00510E96">
        <w:rPr>
          <w:bCs/>
        </w:rPr>
        <w:t>Handling cross browser/platform compatibility issues(IE, Firefox and Chrome) on both windows.</w:t>
      </w:r>
    </w:p>
    <w:p w:rsidR="00510E96" w:rsidRPr="00510E96" w:rsidRDefault="00510E96" w:rsidP="00510E96">
      <w:pPr>
        <w:pStyle w:val="NoSpacing"/>
        <w:numPr>
          <w:ilvl w:val="0"/>
          <w:numId w:val="3"/>
        </w:numPr>
        <w:rPr>
          <w:b/>
          <w:bCs/>
        </w:rPr>
      </w:pPr>
      <w:r w:rsidRPr="00510E96">
        <w:rPr>
          <w:bCs/>
        </w:rPr>
        <w:t>Managed application state using server and client based state management options.</w:t>
      </w:r>
    </w:p>
    <w:p w:rsidR="00510E96" w:rsidRPr="007B28AD" w:rsidRDefault="00510E96" w:rsidP="00510E96">
      <w:pPr>
        <w:pStyle w:val="NoSpacing"/>
        <w:numPr>
          <w:ilvl w:val="0"/>
          <w:numId w:val="3"/>
        </w:numPr>
        <w:rPr>
          <w:b/>
          <w:bCs/>
        </w:rPr>
      </w:pPr>
      <w:r w:rsidRPr="007B28AD">
        <w:rPr>
          <w:bCs/>
        </w:rPr>
        <w:t>Coded Java Script for page functionality and lightbox plug-in using JQuery.</w:t>
      </w:r>
    </w:p>
    <w:p w:rsidR="00510E96" w:rsidRDefault="00510E96" w:rsidP="00510E96">
      <w:pPr>
        <w:pStyle w:val="NoSpacing"/>
        <w:rPr>
          <w:b/>
          <w:bCs/>
        </w:rPr>
      </w:pPr>
      <w:r w:rsidRPr="00CC668F">
        <w:rPr>
          <w:b/>
          <w:bCs/>
        </w:rPr>
        <w:t>Environment:</w:t>
      </w:r>
      <w:r w:rsidRPr="00510E96">
        <w:rPr>
          <w:bCs/>
        </w:rPr>
        <w:t xml:space="preserve"> Python, HTML, XHTML, CSS, ETL, JavaScript, JQuery.</w:t>
      </w:r>
    </w:p>
    <w:p w:rsidR="00510E96" w:rsidRDefault="00510E96" w:rsidP="00510E96">
      <w:pPr>
        <w:pStyle w:val="NoSpacing"/>
        <w:rPr>
          <w:b/>
          <w:bCs/>
        </w:rPr>
      </w:pPr>
    </w:p>
    <w:p w:rsidR="00EA2F47" w:rsidRPr="00CC668F" w:rsidRDefault="00EA2F47" w:rsidP="00EA2F47">
      <w:pPr>
        <w:pStyle w:val="NoSpacing"/>
        <w:rPr>
          <w:b/>
          <w:bCs/>
        </w:rPr>
      </w:pPr>
      <w:r w:rsidRPr="00CC668F">
        <w:rPr>
          <w:b/>
          <w:bCs/>
        </w:rPr>
        <w:t>Client:   Ai</w:t>
      </w:r>
      <w:r w:rsidR="00510E96" w:rsidRPr="00CC668F">
        <w:rPr>
          <w:b/>
          <w:bCs/>
        </w:rPr>
        <w:t xml:space="preserve">rcel, Hyderabad, India.   </w:t>
      </w:r>
      <w:r w:rsidRPr="00CC668F">
        <w:rPr>
          <w:b/>
          <w:bCs/>
        </w:rPr>
        <w:t xml:space="preserve">                                                       </w:t>
      </w:r>
      <w:r w:rsidR="00D43504" w:rsidRPr="00CC668F">
        <w:rPr>
          <w:b/>
          <w:bCs/>
        </w:rPr>
        <w:t xml:space="preserve">Aug </w:t>
      </w:r>
      <w:r w:rsidRPr="00CC668F">
        <w:rPr>
          <w:b/>
          <w:bCs/>
        </w:rPr>
        <w:t>20</w:t>
      </w:r>
      <w:r w:rsidR="00477A2C">
        <w:rPr>
          <w:b/>
          <w:bCs/>
        </w:rPr>
        <w:t>11</w:t>
      </w:r>
      <w:r w:rsidRPr="00CC668F">
        <w:rPr>
          <w:b/>
          <w:bCs/>
        </w:rPr>
        <w:t xml:space="preserve">- </w:t>
      </w:r>
      <w:r w:rsidR="00D43504" w:rsidRPr="00CC668F">
        <w:rPr>
          <w:b/>
          <w:bCs/>
        </w:rPr>
        <w:t>Nov</w:t>
      </w:r>
      <w:r w:rsidR="00477A2C">
        <w:rPr>
          <w:b/>
          <w:bCs/>
        </w:rPr>
        <w:t>2012</w:t>
      </w:r>
      <w:r w:rsidRPr="00CC668F">
        <w:rPr>
          <w:b/>
          <w:bCs/>
        </w:rPr>
        <w:t xml:space="preserve">  </w:t>
      </w:r>
    </w:p>
    <w:p w:rsidR="00EA2F47" w:rsidRPr="00D43504" w:rsidRDefault="00EA2F47" w:rsidP="00510E96">
      <w:pPr>
        <w:pStyle w:val="NoSpacing"/>
        <w:pBdr>
          <w:bottom w:val="single" w:sz="4" w:space="1" w:color="auto"/>
        </w:pBdr>
      </w:pPr>
      <w:r w:rsidRPr="00CC668F">
        <w:rPr>
          <w:b/>
          <w:bCs/>
        </w:rPr>
        <w:t>Role: SQL Server / SSIS / SSRS / Developer</w:t>
      </w:r>
    </w:p>
    <w:p w:rsidR="00EA2F47" w:rsidRPr="00EA2F47" w:rsidRDefault="00EA2F47" w:rsidP="00EA2F47">
      <w:pPr>
        <w:pStyle w:val="NoSpacing"/>
        <w:rPr>
          <w:b/>
          <w:bCs/>
        </w:rPr>
      </w:pPr>
      <w:r w:rsidRPr="00CC668F">
        <w:rPr>
          <w:b/>
          <w:bCs/>
        </w:rPr>
        <w:t>Description:</w:t>
      </w:r>
      <w:r w:rsidRPr="00EA2F47">
        <w:rPr>
          <w:bCs/>
        </w:rPr>
        <w:t xml:space="preserve"> Telecommunication Company that provides communications services from dial tone to sophisticated cloud-based technology at low cost. Also provides VoIP, Mobile-Internet-Access, web hosting, voice and cloud-based technology to school and business</w:t>
      </w:r>
      <w:r w:rsidR="00CC668F">
        <w:rPr>
          <w:bCs/>
        </w:rPr>
        <w:t>.</w:t>
      </w:r>
    </w:p>
    <w:p w:rsidR="00EA2F47" w:rsidRPr="00CC668F" w:rsidRDefault="00EA2F47" w:rsidP="00EA2F47">
      <w:pPr>
        <w:pStyle w:val="NoSpacing"/>
        <w:rPr>
          <w:b/>
          <w:bCs/>
        </w:rPr>
      </w:pPr>
      <w:r w:rsidRPr="00CC668F">
        <w:rPr>
          <w:b/>
          <w:bCs/>
        </w:rPr>
        <w:t>Responsibilities:</w:t>
      </w:r>
    </w:p>
    <w:p w:rsidR="00EA2F47" w:rsidRPr="00EA2F47" w:rsidRDefault="00EA2F47" w:rsidP="00510E96">
      <w:pPr>
        <w:pStyle w:val="NoSpacing"/>
        <w:numPr>
          <w:ilvl w:val="0"/>
          <w:numId w:val="2"/>
        </w:numPr>
        <w:rPr>
          <w:b/>
          <w:bCs/>
        </w:rPr>
      </w:pPr>
      <w:r w:rsidRPr="00EA2F47">
        <w:rPr>
          <w:bCs/>
        </w:rPr>
        <w:t>Developing T-SQL queries, triggers, functions, cursors and stored procedures.</w:t>
      </w:r>
    </w:p>
    <w:p w:rsidR="00EA2F47" w:rsidRPr="00EA2F47" w:rsidRDefault="00EA2F47" w:rsidP="00510E96">
      <w:pPr>
        <w:pStyle w:val="NoSpacing"/>
        <w:numPr>
          <w:ilvl w:val="0"/>
          <w:numId w:val="2"/>
        </w:numPr>
        <w:rPr>
          <w:b/>
          <w:bCs/>
        </w:rPr>
      </w:pPr>
      <w:r w:rsidRPr="00EA2F47">
        <w:rPr>
          <w:bCs/>
        </w:rPr>
        <w:t>Responsible for logical and physical design of SQL Server databases.</w:t>
      </w:r>
    </w:p>
    <w:p w:rsidR="00EA2F47" w:rsidRPr="00EA2F47" w:rsidRDefault="00EA2F47" w:rsidP="00510E96">
      <w:pPr>
        <w:pStyle w:val="NoSpacing"/>
        <w:numPr>
          <w:ilvl w:val="0"/>
          <w:numId w:val="2"/>
        </w:numPr>
        <w:rPr>
          <w:b/>
          <w:bCs/>
        </w:rPr>
      </w:pPr>
      <w:r w:rsidRPr="00EA2F47">
        <w:rPr>
          <w:bCs/>
        </w:rPr>
        <w:t>Designed and created SQL Databases, tables, indexes, and views based on user requirements.</w:t>
      </w:r>
    </w:p>
    <w:p w:rsidR="00EA2F47" w:rsidRPr="00EA2F47" w:rsidRDefault="00EA2F47" w:rsidP="00510E96">
      <w:pPr>
        <w:pStyle w:val="NoSpacing"/>
        <w:numPr>
          <w:ilvl w:val="0"/>
          <w:numId w:val="2"/>
        </w:numPr>
        <w:rPr>
          <w:b/>
          <w:bCs/>
        </w:rPr>
      </w:pPr>
      <w:r w:rsidRPr="00EA2F47">
        <w:rPr>
          <w:bCs/>
        </w:rPr>
        <w:t>Worked with the application developers and provide necessary SQL Scripts using T-SQL.</w:t>
      </w:r>
    </w:p>
    <w:p w:rsidR="00EA2F47" w:rsidRPr="00EA2F47" w:rsidRDefault="00EA2F47" w:rsidP="00510E96">
      <w:pPr>
        <w:pStyle w:val="NoSpacing"/>
        <w:numPr>
          <w:ilvl w:val="0"/>
          <w:numId w:val="2"/>
        </w:numPr>
        <w:rPr>
          <w:b/>
          <w:bCs/>
        </w:rPr>
      </w:pPr>
      <w:r w:rsidRPr="00EA2F47">
        <w:rPr>
          <w:bCs/>
        </w:rPr>
        <w:t>Monitored and modified Performance using execution plans and Index tuning.</w:t>
      </w:r>
    </w:p>
    <w:p w:rsidR="00EA2F47" w:rsidRPr="00EA2F47" w:rsidRDefault="00EA2F47" w:rsidP="00510E96">
      <w:pPr>
        <w:pStyle w:val="NoSpacing"/>
        <w:numPr>
          <w:ilvl w:val="0"/>
          <w:numId w:val="2"/>
        </w:numPr>
        <w:rPr>
          <w:b/>
          <w:bCs/>
        </w:rPr>
      </w:pPr>
      <w:r w:rsidRPr="00EA2F47">
        <w:rPr>
          <w:bCs/>
        </w:rPr>
        <w:t>Created User Defined Functions, Stored Procedures, and Triggers.</w:t>
      </w:r>
    </w:p>
    <w:p w:rsidR="00EA2F47" w:rsidRPr="00EA2F47" w:rsidRDefault="00EA2F47" w:rsidP="00510E96">
      <w:pPr>
        <w:pStyle w:val="NoSpacing"/>
        <w:numPr>
          <w:ilvl w:val="0"/>
          <w:numId w:val="2"/>
        </w:numPr>
        <w:rPr>
          <w:b/>
          <w:bCs/>
        </w:rPr>
      </w:pPr>
      <w:r w:rsidRPr="00EA2F47">
        <w:rPr>
          <w:bCs/>
        </w:rPr>
        <w:t>Involved in Scheduling jobs using MS SQL server Agent.</w:t>
      </w:r>
    </w:p>
    <w:p w:rsidR="00EA2F47" w:rsidRPr="00EA2F47" w:rsidRDefault="00EA2F47" w:rsidP="00510E96">
      <w:pPr>
        <w:pStyle w:val="NoSpacing"/>
        <w:numPr>
          <w:ilvl w:val="0"/>
          <w:numId w:val="2"/>
        </w:numPr>
        <w:rPr>
          <w:b/>
          <w:bCs/>
        </w:rPr>
      </w:pPr>
      <w:r w:rsidRPr="00EA2F47">
        <w:rPr>
          <w:bCs/>
        </w:rPr>
        <w:t>Created and managed users, login IDs, security, and add groups to Windows and SQL Server.</w:t>
      </w:r>
    </w:p>
    <w:p w:rsidR="00EA2F47" w:rsidRPr="00EA2F47" w:rsidRDefault="00EA2F47" w:rsidP="00510E96">
      <w:pPr>
        <w:pStyle w:val="NoSpacing"/>
        <w:numPr>
          <w:ilvl w:val="0"/>
          <w:numId w:val="2"/>
        </w:numPr>
        <w:rPr>
          <w:b/>
          <w:bCs/>
        </w:rPr>
      </w:pPr>
      <w:r w:rsidRPr="00EA2F47">
        <w:rPr>
          <w:bCs/>
        </w:rPr>
        <w:t>Involved in Performance tuning of existing database objects such as stored procedures and complex stored procedures.</w:t>
      </w:r>
    </w:p>
    <w:p w:rsidR="00EA2F47" w:rsidRPr="00EA2F47" w:rsidRDefault="00EA2F47" w:rsidP="00510E96">
      <w:pPr>
        <w:pStyle w:val="NoSpacing"/>
        <w:numPr>
          <w:ilvl w:val="0"/>
          <w:numId w:val="2"/>
        </w:numPr>
        <w:rPr>
          <w:b/>
          <w:bCs/>
        </w:rPr>
      </w:pPr>
      <w:r w:rsidRPr="00EA2F47">
        <w:rPr>
          <w:bCs/>
        </w:rPr>
        <w:t>Prepared documentation related to database design, objects security and rules.</w:t>
      </w:r>
    </w:p>
    <w:p w:rsidR="00EA2F47" w:rsidRPr="00EA2F47" w:rsidRDefault="00EA2F47" w:rsidP="00510E96">
      <w:pPr>
        <w:pStyle w:val="NoSpacing"/>
        <w:numPr>
          <w:ilvl w:val="0"/>
          <w:numId w:val="2"/>
        </w:numPr>
        <w:rPr>
          <w:b/>
          <w:bCs/>
        </w:rPr>
      </w:pPr>
      <w:r w:rsidRPr="00EA2F47">
        <w:rPr>
          <w:bCs/>
        </w:rPr>
        <w:lastRenderedPageBreak/>
        <w:t>Created DTS Packages for migration of data between SQL Server and other databases like MS Access, MS Excel and Flat Files.</w:t>
      </w:r>
    </w:p>
    <w:p w:rsidR="00EA2F47" w:rsidRPr="00EA2F47" w:rsidRDefault="00EA2F47" w:rsidP="00510E96">
      <w:pPr>
        <w:pStyle w:val="NoSpacing"/>
        <w:numPr>
          <w:ilvl w:val="0"/>
          <w:numId w:val="2"/>
        </w:numPr>
        <w:rPr>
          <w:b/>
          <w:bCs/>
        </w:rPr>
      </w:pPr>
      <w:r w:rsidRPr="00EA2F47">
        <w:rPr>
          <w:bCs/>
        </w:rPr>
        <w:t>Performed daily database backup &amp; restoration and monitor the performance of Database Servers.</w:t>
      </w:r>
    </w:p>
    <w:p w:rsidR="00EA2F47" w:rsidRPr="00CC668F" w:rsidRDefault="00EA2F47" w:rsidP="00EA2F47">
      <w:pPr>
        <w:pStyle w:val="NoSpacing"/>
        <w:numPr>
          <w:ilvl w:val="0"/>
          <w:numId w:val="2"/>
        </w:numPr>
        <w:rPr>
          <w:b/>
          <w:bCs/>
        </w:rPr>
      </w:pPr>
      <w:r w:rsidRPr="00CC668F">
        <w:rPr>
          <w:bCs/>
        </w:rPr>
        <w:t>Generate various ad hoc reports using MS Reporting services</w:t>
      </w:r>
      <w:r w:rsidR="00510E96" w:rsidRPr="00CC668F">
        <w:rPr>
          <w:bCs/>
        </w:rPr>
        <w:t>.</w:t>
      </w:r>
    </w:p>
    <w:p w:rsidR="00EA2F47" w:rsidRPr="00EA2F47" w:rsidRDefault="00EA2F47" w:rsidP="00EA2F47">
      <w:pPr>
        <w:pStyle w:val="NoSpacing"/>
        <w:rPr>
          <w:b/>
          <w:bCs/>
        </w:rPr>
      </w:pPr>
      <w:r w:rsidRPr="00CC668F">
        <w:rPr>
          <w:b/>
          <w:bCs/>
        </w:rPr>
        <w:t>Environment:</w:t>
      </w:r>
      <w:r w:rsidRPr="00EA2F47">
        <w:rPr>
          <w:bCs/>
        </w:rPr>
        <w:t xml:space="preserve"> SQL Server 2000/2005, Query Analyzer, Enterprise Manager, DTS, SSIS, SSRS, T-SQL,Windows XP.</w:t>
      </w:r>
    </w:p>
    <w:p w:rsidR="00EA2F47" w:rsidRPr="00510E96" w:rsidRDefault="00EA2F47" w:rsidP="00EA2F47">
      <w:pPr>
        <w:pStyle w:val="NoSpacing"/>
        <w:rPr>
          <w:b/>
          <w:bCs/>
        </w:rPr>
      </w:pPr>
    </w:p>
    <w:sectPr w:rsidR="00EA2F47" w:rsidRPr="00510E96" w:rsidSect="00EA2F47">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44EBF"/>
    <w:multiLevelType w:val="hybridMultilevel"/>
    <w:tmpl w:val="89D64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C6807FF"/>
    <w:multiLevelType w:val="hybridMultilevel"/>
    <w:tmpl w:val="1CE864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37BC5861"/>
    <w:multiLevelType w:val="hybridMultilevel"/>
    <w:tmpl w:val="9F26F0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3D5F3662"/>
    <w:multiLevelType w:val="hybridMultilevel"/>
    <w:tmpl w:val="3AB006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413727C8"/>
    <w:multiLevelType w:val="hybridMultilevel"/>
    <w:tmpl w:val="9670C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DDD6AD4"/>
    <w:multiLevelType w:val="hybridMultilevel"/>
    <w:tmpl w:val="43847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rcwN7Y0NLAwNTG0MDdS0lEKTi0uzszPAykwrAUAoK21qiwAAAA="/>
  </w:docVars>
  <w:rsids>
    <w:rsidRoot w:val="00EA2F47"/>
    <w:rsid w:val="00064BC2"/>
    <w:rsid w:val="00154863"/>
    <w:rsid w:val="00203717"/>
    <w:rsid w:val="00247591"/>
    <w:rsid w:val="00261BC3"/>
    <w:rsid w:val="002B2F11"/>
    <w:rsid w:val="00334A67"/>
    <w:rsid w:val="00366FDD"/>
    <w:rsid w:val="0041033C"/>
    <w:rsid w:val="00477A2C"/>
    <w:rsid w:val="00510E96"/>
    <w:rsid w:val="005143EF"/>
    <w:rsid w:val="00587C51"/>
    <w:rsid w:val="006444CB"/>
    <w:rsid w:val="0070261B"/>
    <w:rsid w:val="0079698F"/>
    <w:rsid w:val="007B28AD"/>
    <w:rsid w:val="007C45D2"/>
    <w:rsid w:val="00862516"/>
    <w:rsid w:val="008676A8"/>
    <w:rsid w:val="00A05175"/>
    <w:rsid w:val="00AF5E2E"/>
    <w:rsid w:val="00B446CE"/>
    <w:rsid w:val="00B82777"/>
    <w:rsid w:val="00BA5521"/>
    <w:rsid w:val="00C87127"/>
    <w:rsid w:val="00CC668F"/>
    <w:rsid w:val="00D43504"/>
    <w:rsid w:val="00DD5588"/>
    <w:rsid w:val="00E0070A"/>
    <w:rsid w:val="00E12D12"/>
    <w:rsid w:val="00EA2F47"/>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Calibri"/>
        <w:sz w:val="24"/>
        <w:szCs w:val="24"/>
        <w:lang w:val="en-AU"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44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A2F47"/>
    <w:pPr>
      <w:spacing w:after="0" w:line="240" w:lineRule="auto"/>
    </w:pPr>
    <w:rPr>
      <w:rFonts w:cs="Mangal"/>
      <w:szCs w:val="21"/>
    </w:rPr>
  </w:style>
  <w:style w:type="paragraph" w:styleId="ListParagraph">
    <w:name w:val="List Paragraph"/>
    <w:basedOn w:val="Normal"/>
    <w:uiPriority w:val="34"/>
    <w:qFormat/>
    <w:rsid w:val="00E12D12"/>
    <w:pPr>
      <w:ind w:left="720"/>
      <w:contextualSpacing/>
    </w:pPr>
    <w:rPr>
      <w:rFonts w:asciiTheme="minorHAnsi" w:hAnsiTheme="minorHAnsi" w:cstheme="minorBidi"/>
      <w:sz w:val="22"/>
      <w:szCs w:val="22"/>
      <w:lang w:val="en-US" w:bidi="ar-SA"/>
    </w:rPr>
  </w:style>
  <w:style w:type="character" w:styleId="Hyperlink">
    <w:name w:val="Hyperlink"/>
    <w:basedOn w:val="DefaultParagraphFont"/>
    <w:uiPriority w:val="99"/>
    <w:unhideWhenUsed/>
    <w:rsid w:val="00E12D1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awan@racedogtechnologie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2493</Words>
  <Characters>1421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reddy</dc:creator>
  <cp:lastModifiedBy>user</cp:lastModifiedBy>
  <cp:revision>3</cp:revision>
  <dcterms:created xsi:type="dcterms:W3CDTF">2017-10-05T20:23:00Z</dcterms:created>
  <dcterms:modified xsi:type="dcterms:W3CDTF">2018-02-28T19:09:00Z</dcterms:modified>
</cp:coreProperties>
</file>